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DEAFF8" w14:textId="0B30D89C" w:rsidR="00BA78DD" w:rsidRDefault="005A5A1D" w:rsidP="004703B1">
      <w:pPr>
        <w:pStyle w:val="1"/>
        <w:spacing w:before="0" w:after="0"/>
      </w:pPr>
      <w:bookmarkStart w:id="0" w:name="_Toc115596163"/>
      <w:r w:rsidRPr="009B3A35">
        <w:t xml:space="preserve"> </w:t>
      </w:r>
      <w:bookmarkStart w:id="1" w:name="_Toc51873239"/>
      <w:r w:rsidR="009024A8">
        <w:t>З</w:t>
      </w:r>
      <w:r w:rsidR="00ED5D83">
        <w:t>аинтересованны</w:t>
      </w:r>
      <w:r w:rsidR="009024A8">
        <w:t>е</w:t>
      </w:r>
      <w:r w:rsidR="00ED5D83">
        <w:t xml:space="preserve"> сторон</w:t>
      </w:r>
      <w:r w:rsidR="009024A8">
        <w:t>ы</w:t>
      </w:r>
      <w:r w:rsidR="00BA78DD" w:rsidRPr="009B3A35">
        <w:t xml:space="preserve"> проекта</w:t>
      </w:r>
      <w:bookmarkEnd w:id="0"/>
      <w:bookmarkEnd w:id="1"/>
    </w:p>
    <w:p w14:paraId="40B008A8" w14:textId="79E696CB" w:rsidR="00601273" w:rsidRPr="003558EB" w:rsidRDefault="00601273" w:rsidP="007965B1">
      <w:pPr>
        <w:pStyle w:val="af5"/>
        <w:widowControl w:val="0"/>
        <w:numPr>
          <w:ilvl w:val="0"/>
          <w:numId w:val="3"/>
        </w:numPr>
        <w:autoSpaceDE w:val="0"/>
        <w:autoSpaceDN w:val="0"/>
        <w:adjustRightInd w:val="0"/>
        <w:ind w:left="567"/>
        <w:jc w:val="both"/>
        <w:rPr>
          <w:szCs w:val="24"/>
        </w:rPr>
      </w:pPr>
      <w:bookmarkStart w:id="2" w:name="_Toc477277616"/>
      <w:bookmarkStart w:id="3" w:name="_Toc294857692"/>
      <w:bookmarkStart w:id="4" w:name="_Toc115596165"/>
      <w:r>
        <w:rPr>
          <w:b/>
          <w:bCs/>
          <w:szCs w:val="24"/>
        </w:rPr>
        <w:t>Запишите потребности основных заинтересованных сторон к продукту и к проекту. (Какие проблемы решаются? Что должен решать проект? Как он должен осуществляться?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3558EB" w:rsidRPr="009D0F92" w14:paraId="47B642BC" w14:textId="77777777" w:rsidTr="00E64AAD">
        <w:tc>
          <w:tcPr>
            <w:tcW w:w="2405" w:type="dxa"/>
            <w:vMerge w:val="restart"/>
            <w:vAlign w:val="center"/>
          </w:tcPr>
          <w:p w14:paraId="2DC52EF6" w14:textId="77777777" w:rsidR="003558EB" w:rsidRPr="009D0F92" w:rsidRDefault="003558EB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</w:rPr>
              <w:t>Заказчик проекта</w:t>
            </w:r>
          </w:p>
          <w:p w14:paraId="3C48FCBC" w14:textId="0AD45A4E" w:rsidR="003558EB" w:rsidRPr="009D0F92" w:rsidRDefault="00647D40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  <w:u w:val="single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  <w:u w:val="single"/>
              </w:rPr>
              <w:t>Кто?</w:t>
            </w:r>
          </w:p>
        </w:tc>
        <w:tc>
          <w:tcPr>
            <w:tcW w:w="7506" w:type="dxa"/>
          </w:tcPr>
          <w:p w14:paraId="57147AC2" w14:textId="509B089D" w:rsidR="003558EB" w:rsidRPr="009D0F92" w:rsidRDefault="0022419F" w:rsidP="009D0F92">
            <w:pPr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 xml:space="preserve">Руководители производства аэрокосмического производства </w:t>
            </w:r>
            <w:r w:rsidR="00E56847">
              <w:rPr>
                <w:rFonts w:ascii="Liberation Serif" w:hAnsi="Liberation Serif"/>
                <w:szCs w:val="28"/>
              </w:rPr>
              <w:t xml:space="preserve">– </w:t>
            </w:r>
            <w:commentRangeStart w:id="5"/>
            <w:r w:rsidR="00E56847">
              <w:rPr>
                <w:rFonts w:ascii="Liberation Serif" w:hAnsi="Liberation Serif"/>
                <w:szCs w:val="28"/>
              </w:rPr>
              <w:t xml:space="preserve">Повышение прибыли производства и понижение затрат </w:t>
            </w:r>
            <w:commentRangeEnd w:id="5"/>
            <w:r w:rsidR="004943C8">
              <w:rPr>
                <w:rStyle w:val="ac"/>
              </w:rPr>
              <w:commentReference w:id="5"/>
            </w:r>
          </w:p>
        </w:tc>
      </w:tr>
      <w:tr w:rsidR="003558EB" w:rsidRPr="009D0F92" w14:paraId="08C53726" w14:textId="77777777" w:rsidTr="00E64AAD">
        <w:tc>
          <w:tcPr>
            <w:tcW w:w="2405" w:type="dxa"/>
            <w:vMerge/>
          </w:tcPr>
          <w:p w14:paraId="362B1378" w14:textId="77777777" w:rsidR="003558EB" w:rsidRPr="009D0F92" w:rsidRDefault="003558EB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2D96AF06" w14:textId="7320CF59" w:rsidR="003558EB" w:rsidRPr="009D0F92" w:rsidRDefault="0022419F" w:rsidP="00347521">
            <w:pPr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Начальник отдела</w:t>
            </w:r>
            <w:r w:rsidR="00E56847">
              <w:rPr>
                <w:rFonts w:ascii="Liberation Serif" w:hAnsi="Liberation Serif"/>
                <w:szCs w:val="28"/>
              </w:rPr>
              <w:t xml:space="preserve"> – Повышение КПД отдела, </w:t>
            </w:r>
            <w:commentRangeStart w:id="6"/>
            <w:r w:rsidR="00E56847">
              <w:rPr>
                <w:rFonts w:ascii="Liberation Serif" w:hAnsi="Liberation Serif"/>
                <w:szCs w:val="28"/>
              </w:rPr>
              <w:t>избавление от ошибок в работе(уменьш</w:t>
            </w:r>
            <w:bookmarkStart w:id="7" w:name="_GoBack"/>
            <w:bookmarkEnd w:id="7"/>
            <w:r w:rsidR="00E56847">
              <w:rPr>
                <w:rFonts w:ascii="Liberation Serif" w:hAnsi="Liberation Serif"/>
                <w:szCs w:val="28"/>
              </w:rPr>
              <w:t>ение брака)</w:t>
            </w:r>
            <w:commentRangeEnd w:id="6"/>
            <w:r w:rsidR="004943C8">
              <w:rPr>
                <w:rStyle w:val="ac"/>
              </w:rPr>
              <w:commentReference w:id="6"/>
            </w:r>
          </w:p>
        </w:tc>
      </w:tr>
      <w:tr w:rsidR="003558EB" w:rsidRPr="009D0F92" w14:paraId="091E3746" w14:textId="77777777" w:rsidTr="00E64AAD">
        <w:tc>
          <w:tcPr>
            <w:tcW w:w="2405" w:type="dxa"/>
            <w:vMerge/>
          </w:tcPr>
          <w:p w14:paraId="10E1689A" w14:textId="77777777" w:rsidR="003558EB" w:rsidRPr="009D0F92" w:rsidRDefault="003558EB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32768D79" w14:textId="35AC7F05" w:rsidR="003558EB" w:rsidRPr="009D0F92" w:rsidRDefault="003558EB" w:rsidP="009D0F92">
            <w:pPr>
              <w:ind w:left="35"/>
              <w:rPr>
                <w:rFonts w:ascii="Liberation Serif" w:hAnsi="Liberation Serif"/>
                <w:szCs w:val="28"/>
              </w:rPr>
            </w:pPr>
          </w:p>
        </w:tc>
      </w:tr>
      <w:tr w:rsidR="003558EB" w:rsidRPr="009D0F92" w14:paraId="1DFDFA47" w14:textId="77777777" w:rsidTr="00E64AAD">
        <w:tc>
          <w:tcPr>
            <w:tcW w:w="2405" w:type="dxa"/>
            <w:vMerge/>
          </w:tcPr>
          <w:p w14:paraId="673B2383" w14:textId="77777777" w:rsidR="003558EB" w:rsidRPr="009D0F92" w:rsidRDefault="003558EB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62CE4370" w14:textId="3591A5F4" w:rsidR="003558EB" w:rsidRPr="009D0F92" w:rsidRDefault="003558EB" w:rsidP="009D0F92">
            <w:pPr>
              <w:rPr>
                <w:rFonts w:ascii="Liberation Serif" w:hAnsi="Liberation Serif"/>
                <w:szCs w:val="28"/>
              </w:rPr>
            </w:pPr>
          </w:p>
        </w:tc>
      </w:tr>
      <w:tr w:rsidR="003558EB" w:rsidRPr="009D0F92" w14:paraId="7654B543" w14:textId="77777777" w:rsidTr="00E64AAD">
        <w:tc>
          <w:tcPr>
            <w:tcW w:w="2405" w:type="dxa"/>
            <w:vMerge/>
          </w:tcPr>
          <w:p w14:paraId="3377406C" w14:textId="77777777" w:rsidR="003558EB" w:rsidRPr="009D0F92" w:rsidRDefault="003558EB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00EF45C8" w14:textId="2F9851E4" w:rsidR="003558EB" w:rsidRPr="009D0F92" w:rsidRDefault="003558EB" w:rsidP="009D0F92">
            <w:pPr>
              <w:rPr>
                <w:rFonts w:ascii="Liberation Serif" w:hAnsi="Liberation Serif"/>
                <w:szCs w:val="28"/>
              </w:rPr>
            </w:pPr>
          </w:p>
        </w:tc>
      </w:tr>
      <w:tr w:rsidR="003558EB" w:rsidRPr="009D0F92" w14:paraId="7C0E23ED" w14:textId="77777777" w:rsidTr="00E64AAD">
        <w:tc>
          <w:tcPr>
            <w:tcW w:w="2405" w:type="dxa"/>
            <w:vMerge/>
          </w:tcPr>
          <w:p w14:paraId="2ABAC09B" w14:textId="77777777" w:rsidR="003558EB" w:rsidRPr="009D0F92" w:rsidRDefault="003558EB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597BC3AA" w14:textId="36C819A6" w:rsidR="003558EB" w:rsidRPr="009D0F92" w:rsidRDefault="003558EB" w:rsidP="009D0F92">
            <w:pPr>
              <w:rPr>
                <w:rFonts w:ascii="Liberation Serif" w:hAnsi="Liberation Serif"/>
                <w:szCs w:val="28"/>
              </w:rPr>
            </w:pPr>
          </w:p>
        </w:tc>
      </w:tr>
      <w:tr w:rsidR="003558EB" w:rsidRPr="009D0F92" w14:paraId="2135CFDC" w14:textId="77777777" w:rsidTr="00E64AAD">
        <w:tc>
          <w:tcPr>
            <w:tcW w:w="2405" w:type="dxa"/>
            <w:vMerge/>
          </w:tcPr>
          <w:p w14:paraId="6B7C58F2" w14:textId="77777777" w:rsidR="003558EB" w:rsidRPr="009D0F92" w:rsidRDefault="003558EB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1C6D1E73" w14:textId="77777777" w:rsidR="003558EB" w:rsidRPr="009D0F92" w:rsidRDefault="003558EB" w:rsidP="009D0F92">
            <w:pPr>
              <w:rPr>
                <w:rFonts w:ascii="Liberation Serif" w:hAnsi="Liberation Serif"/>
                <w:szCs w:val="28"/>
              </w:rPr>
            </w:pPr>
          </w:p>
        </w:tc>
      </w:tr>
    </w:tbl>
    <w:p w14:paraId="45852CC4" w14:textId="77777777" w:rsidR="00601273" w:rsidRPr="009D0F92" w:rsidRDefault="00601273" w:rsidP="004703B1">
      <w:pPr>
        <w:rPr>
          <w:rFonts w:ascii="Liberation Serif" w:hAnsi="Liberation Serif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RPr="009D0F92" w14:paraId="33042EA9" w14:textId="77777777" w:rsidTr="00E64AAD">
        <w:tc>
          <w:tcPr>
            <w:tcW w:w="2405" w:type="dxa"/>
            <w:vMerge w:val="restart"/>
            <w:vAlign w:val="center"/>
          </w:tcPr>
          <w:p w14:paraId="02A024E5" w14:textId="77777777" w:rsidR="00601273" w:rsidRPr="009D0F92" w:rsidRDefault="00601273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</w:rPr>
              <w:t>Конечные пользователи</w:t>
            </w:r>
          </w:p>
          <w:p w14:paraId="211323D0" w14:textId="6820B554" w:rsidR="00CD2148" w:rsidRPr="009D0F92" w:rsidRDefault="00647D40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  <w:u w:val="single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  <w:u w:val="single"/>
              </w:rPr>
              <w:t>Кто?</w:t>
            </w:r>
          </w:p>
        </w:tc>
        <w:tc>
          <w:tcPr>
            <w:tcW w:w="7506" w:type="dxa"/>
          </w:tcPr>
          <w:p w14:paraId="76519669" w14:textId="77433C3E" w:rsidR="00601273" w:rsidRPr="009D0F92" w:rsidRDefault="0022419F" w:rsidP="00452BF8">
            <w:pPr>
              <w:jc w:val="both"/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3D-модельщики (Проектировщики)</w:t>
            </w:r>
            <w:r w:rsidR="00E56847">
              <w:rPr>
                <w:rFonts w:ascii="Liberation Serif" w:hAnsi="Liberation Serif"/>
                <w:szCs w:val="28"/>
              </w:rPr>
              <w:t xml:space="preserve"> – </w:t>
            </w:r>
            <w:r w:rsidR="00452BF8" w:rsidRPr="00452BF8">
              <w:rPr>
                <w:rFonts w:ascii="Liberation Serif" w:hAnsi="Liberation Serif"/>
                <w:szCs w:val="28"/>
              </w:rPr>
              <w:t>повышени</w:t>
            </w:r>
            <w:r w:rsidR="00452BF8">
              <w:rPr>
                <w:rFonts w:ascii="Liberation Serif" w:hAnsi="Liberation Serif"/>
                <w:szCs w:val="28"/>
              </w:rPr>
              <w:t>е</w:t>
            </w:r>
            <w:r w:rsidR="00452BF8" w:rsidRPr="00452BF8">
              <w:rPr>
                <w:rFonts w:ascii="Liberation Serif" w:hAnsi="Liberation Serif"/>
                <w:szCs w:val="28"/>
              </w:rPr>
              <w:t xml:space="preserve"> качества и технико-экономического ур</w:t>
            </w:r>
            <w:r w:rsidR="00452BF8">
              <w:rPr>
                <w:rFonts w:ascii="Liberation Serif" w:hAnsi="Liberation Serif"/>
                <w:szCs w:val="28"/>
              </w:rPr>
              <w:t>овня результатов проектирования(минимизация человеческого фактора)</w:t>
            </w:r>
            <w:r w:rsidR="00452BF8" w:rsidRPr="00452BF8">
              <w:rPr>
                <w:rFonts w:ascii="Liberation Serif" w:hAnsi="Liberation Serif"/>
                <w:szCs w:val="28"/>
              </w:rPr>
              <w:t xml:space="preserve"> </w:t>
            </w:r>
            <w:commentRangeStart w:id="8"/>
            <w:r w:rsidR="00E56847" w:rsidRPr="00347521">
              <w:rPr>
                <w:rFonts w:ascii="Liberation Serif" w:hAnsi="Liberation Serif"/>
                <w:szCs w:val="28"/>
              </w:rPr>
              <w:t>Облегчение работы с моделями</w:t>
            </w:r>
            <w:commentRangeEnd w:id="8"/>
            <w:r w:rsidR="004943C8" w:rsidRPr="00347521">
              <w:rPr>
                <w:rStyle w:val="ac"/>
              </w:rPr>
              <w:commentReference w:id="8"/>
            </w:r>
          </w:p>
        </w:tc>
      </w:tr>
      <w:tr w:rsidR="00601273" w:rsidRPr="009D0F92" w14:paraId="51F87199" w14:textId="77777777" w:rsidTr="00E64AAD">
        <w:tc>
          <w:tcPr>
            <w:tcW w:w="2405" w:type="dxa"/>
            <w:vMerge/>
          </w:tcPr>
          <w:p w14:paraId="427ECE41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15BB6AAF" w14:textId="3A9F6109" w:rsidR="00601273" w:rsidRPr="009D0F92" w:rsidRDefault="0022419F" w:rsidP="001B61AB">
            <w:pPr>
              <w:tabs>
                <w:tab w:val="left" w:pos="993"/>
              </w:tabs>
              <w:jc w:val="both"/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Начальник отдела</w:t>
            </w:r>
            <w:r w:rsidR="00E56847">
              <w:rPr>
                <w:rFonts w:ascii="Liberation Serif" w:hAnsi="Liberation Serif"/>
                <w:szCs w:val="28"/>
              </w:rPr>
              <w:t xml:space="preserve"> – </w:t>
            </w:r>
            <w:commentRangeStart w:id="9"/>
            <w:r w:rsidR="00E56847">
              <w:rPr>
                <w:rFonts w:ascii="Liberation Serif" w:hAnsi="Liberation Serif"/>
                <w:szCs w:val="28"/>
              </w:rPr>
              <w:t>Повыш</w:t>
            </w:r>
            <w:r w:rsidR="001B61AB">
              <w:rPr>
                <w:rFonts w:ascii="Liberation Serif" w:hAnsi="Liberation Serif"/>
                <w:szCs w:val="28"/>
              </w:rPr>
              <w:t xml:space="preserve">ение скорости работы отдела, для быстрого выполнения поставленной задачи </w:t>
            </w:r>
            <w:commentRangeEnd w:id="9"/>
            <w:r w:rsidR="004943C8">
              <w:rPr>
                <w:rStyle w:val="ac"/>
              </w:rPr>
              <w:commentReference w:id="9"/>
            </w:r>
          </w:p>
        </w:tc>
      </w:tr>
      <w:tr w:rsidR="00601273" w:rsidRPr="009D0F92" w14:paraId="1AA335C0" w14:textId="77777777" w:rsidTr="00E64AAD">
        <w:tc>
          <w:tcPr>
            <w:tcW w:w="2405" w:type="dxa"/>
            <w:vMerge/>
          </w:tcPr>
          <w:p w14:paraId="432AD2FF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5CED675D" w14:textId="4D221A7C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6DD2F5C4" w14:textId="77777777" w:rsidTr="00E64AAD">
        <w:tc>
          <w:tcPr>
            <w:tcW w:w="2405" w:type="dxa"/>
            <w:vMerge/>
          </w:tcPr>
          <w:p w14:paraId="0251CDDC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175332DD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2C504A7E" w14:textId="77777777" w:rsidTr="00E64AAD">
        <w:tc>
          <w:tcPr>
            <w:tcW w:w="2405" w:type="dxa"/>
            <w:vMerge/>
          </w:tcPr>
          <w:p w14:paraId="512B5ADC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0749911A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65121594" w14:textId="77777777" w:rsidTr="00E64AAD">
        <w:tc>
          <w:tcPr>
            <w:tcW w:w="2405" w:type="dxa"/>
            <w:vMerge/>
          </w:tcPr>
          <w:p w14:paraId="1F469885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7255EA80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</w:tbl>
    <w:p w14:paraId="01D2A9F5" w14:textId="77777777" w:rsidR="00601273" w:rsidRPr="009D0F92" w:rsidRDefault="00601273" w:rsidP="004703B1">
      <w:pPr>
        <w:rPr>
          <w:rFonts w:ascii="Liberation Serif" w:hAnsi="Liberation Serif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RPr="009D0F92" w14:paraId="6A225945" w14:textId="77777777" w:rsidTr="00E64AAD">
        <w:tc>
          <w:tcPr>
            <w:tcW w:w="2405" w:type="dxa"/>
            <w:vMerge w:val="restart"/>
            <w:vAlign w:val="center"/>
          </w:tcPr>
          <w:p w14:paraId="09CED1A8" w14:textId="77777777" w:rsidR="00601273" w:rsidRPr="009D0F92" w:rsidRDefault="00601273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</w:rPr>
              <w:t>Владелец продукта</w:t>
            </w:r>
          </w:p>
        </w:tc>
        <w:tc>
          <w:tcPr>
            <w:tcW w:w="7506" w:type="dxa"/>
          </w:tcPr>
          <w:p w14:paraId="5E4DCF9B" w14:textId="5FD50A39" w:rsidR="00601273" w:rsidRPr="009D0F92" w:rsidRDefault="0022419F" w:rsidP="001B61AB">
            <w:pPr>
              <w:jc w:val="both"/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Главный инженер (Начальник отдела)</w:t>
            </w:r>
            <w:r w:rsidR="00E56847">
              <w:rPr>
                <w:rFonts w:ascii="Liberation Serif" w:hAnsi="Liberation Serif"/>
                <w:szCs w:val="28"/>
              </w:rPr>
              <w:t xml:space="preserve"> </w:t>
            </w:r>
            <w:r w:rsidR="0027366F">
              <w:rPr>
                <w:rFonts w:ascii="Liberation Serif" w:hAnsi="Liberation Serif"/>
                <w:szCs w:val="28"/>
              </w:rPr>
              <w:t>–</w:t>
            </w:r>
            <w:r w:rsidR="001B61AB">
              <w:rPr>
                <w:rFonts w:ascii="Liberation Serif" w:hAnsi="Liberation Serif"/>
                <w:szCs w:val="28"/>
              </w:rPr>
              <w:t xml:space="preserve"> </w:t>
            </w:r>
            <w:r w:rsidR="001B61AB">
              <w:rPr>
                <w:rFonts w:ascii="Liberation Serif" w:hAnsi="Liberation Serif"/>
                <w:szCs w:val="28"/>
              </w:rPr>
              <w:t xml:space="preserve">Повышение </w:t>
            </w:r>
            <w:commentRangeStart w:id="10"/>
            <w:r w:rsidR="00E81BB3">
              <w:rPr>
                <w:rFonts w:ascii="Liberation Serif" w:hAnsi="Liberation Serif"/>
                <w:szCs w:val="28"/>
              </w:rPr>
              <w:t>КПД отдела</w:t>
            </w:r>
            <w:r w:rsidR="001B61AB">
              <w:rPr>
                <w:rFonts w:ascii="Liberation Serif" w:hAnsi="Liberation Serif"/>
                <w:szCs w:val="28"/>
              </w:rPr>
              <w:t xml:space="preserve">, посредством получения </w:t>
            </w:r>
            <w:r w:rsidR="001B61AB">
              <w:rPr>
                <w:rFonts w:ascii="Liberation Serif" w:hAnsi="Liberation Serif"/>
                <w:szCs w:val="28"/>
              </w:rPr>
              <w:t>ПО</w:t>
            </w:r>
            <w:r w:rsidR="001B61AB">
              <w:rPr>
                <w:rFonts w:ascii="Liberation Serif" w:hAnsi="Liberation Serif"/>
                <w:szCs w:val="28"/>
              </w:rPr>
              <w:t xml:space="preserve">, для повышения качества изготавливаемого продукта в указанные сроки и характеристики заявленные заказником  </w:t>
            </w:r>
            <w:r w:rsidR="00E56847">
              <w:rPr>
                <w:rFonts w:ascii="Liberation Serif" w:hAnsi="Liberation Serif"/>
                <w:szCs w:val="28"/>
              </w:rPr>
              <w:t xml:space="preserve"> </w:t>
            </w:r>
            <w:commentRangeEnd w:id="10"/>
            <w:r w:rsidR="00021ED6">
              <w:rPr>
                <w:rStyle w:val="ac"/>
              </w:rPr>
              <w:commentReference w:id="10"/>
            </w:r>
            <w:r w:rsidR="001B61AB">
              <w:rPr>
                <w:rFonts w:ascii="Liberation Serif" w:hAnsi="Liberation Serif"/>
                <w:szCs w:val="28"/>
              </w:rPr>
              <w:t xml:space="preserve"> </w:t>
            </w:r>
          </w:p>
        </w:tc>
      </w:tr>
      <w:tr w:rsidR="00601273" w:rsidRPr="009D0F92" w14:paraId="41202EAD" w14:textId="77777777" w:rsidTr="00E64AAD">
        <w:tc>
          <w:tcPr>
            <w:tcW w:w="2405" w:type="dxa"/>
            <w:vMerge/>
          </w:tcPr>
          <w:p w14:paraId="42C7932B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7D65B00F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0D5A6303" w14:textId="77777777" w:rsidTr="00E64AAD">
        <w:tc>
          <w:tcPr>
            <w:tcW w:w="2405" w:type="dxa"/>
            <w:vMerge/>
          </w:tcPr>
          <w:p w14:paraId="0AAB8D2D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7253A128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43778D40" w14:textId="77777777" w:rsidTr="00E64AAD">
        <w:tc>
          <w:tcPr>
            <w:tcW w:w="2405" w:type="dxa"/>
            <w:vMerge/>
          </w:tcPr>
          <w:p w14:paraId="5F9517B8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75BBDF6F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24CAD76F" w14:textId="77777777" w:rsidTr="00E64AAD">
        <w:tc>
          <w:tcPr>
            <w:tcW w:w="2405" w:type="dxa"/>
            <w:vMerge/>
          </w:tcPr>
          <w:p w14:paraId="5C72A7B1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35980A2B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0E45F34B" w14:textId="77777777" w:rsidTr="00E64AAD">
        <w:tc>
          <w:tcPr>
            <w:tcW w:w="2405" w:type="dxa"/>
            <w:vMerge/>
          </w:tcPr>
          <w:p w14:paraId="14B77F90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5EA580AA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</w:tbl>
    <w:p w14:paraId="2C934F8D" w14:textId="77777777" w:rsidR="00601273" w:rsidRPr="009D0F92" w:rsidRDefault="00601273" w:rsidP="004703B1">
      <w:pPr>
        <w:rPr>
          <w:rFonts w:ascii="Liberation Serif" w:hAnsi="Liberation Serif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RPr="009D0F92" w14:paraId="6ADC7AB1" w14:textId="77777777" w:rsidTr="00E64AAD">
        <w:tc>
          <w:tcPr>
            <w:tcW w:w="2405" w:type="dxa"/>
            <w:vMerge w:val="restart"/>
            <w:vAlign w:val="center"/>
          </w:tcPr>
          <w:p w14:paraId="2A5F9CC1" w14:textId="77777777" w:rsidR="00601273" w:rsidRPr="009D0F92" w:rsidRDefault="00601273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</w:rPr>
              <w:t>Лидер команды (ведущий и опытный член команды, эксперт)</w:t>
            </w:r>
          </w:p>
        </w:tc>
        <w:tc>
          <w:tcPr>
            <w:tcW w:w="7506" w:type="dxa"/>
          </w:tcPr>
          <w:p w14:paraId="310D6B5C" w14:textId="40F5380D" w:rsidR="00601273" w:rsidRPr="009D0F92" w:rsidRDefault="009D0F92" w:rsidP="00452BF8">
            <w:pPr>
              <w:rPr>
                <w:rFonts w:ascii="Liberation Serif" w:hAnsi="Liberation Serif"/>
                <w:szCs w:val="28"/>
              </w:rPr>
            </w:pPr>
            <w:r w:rsidRPr="001B61AB">
              <w:rPr>
                <w:rFonts w:ascii="Liberation Serif" w:hAnsi="Liberation Serif"/>
                <w:szCs w:val="28"/>
              </w:rPr>
              <w:t>Руководитель проекта</w:t>
            </w:r>
            <w:r w:rsidR="0022419F" w:rsidRPr="001B61AB">
              <w:rPr>
                <w:rFonts w:ascii="Liberation Serif" w:hAnsi="Liberation Serif"/>
                <w:szCs w:val="28"/>
              </w:rPr>
              <w:t xml:space="preserve"> (</w:t>
            </w:r>
            <w:commentRangeStart w:id="11"/>
            <w:r w:rsidR="0022419F" w:rsidRPr="001B61AB">
              <w:rPr>
                <w:rFonts w:ascii="Liberation Serif" w:hAnsi="Liberation Serif"/>
                <w:szCs w:val="28"/>
              </w:rPr>
              <w:t>Связующие звено между заказчиком и командой проекта)</w:t>
            </w:r>
            <w:commentRangeEnd w:id="11"/>
            <w:r w:rsidR="00021ED6" w:rsidRPr="001B61AB">
              <w:rPr>
                <w:rStyle w:val="ac"/>
              </w:rPr>
              <w:commentReference w:id="11"/>
            </w:r>
            <w:r w:rsidR="00452BF8" w:rsidRPr="001B61AB">
              <w:rPr>
                <w:rFonts w:ascii="Liberation Serif" w:hAnsi="Liberation Serif"/>
                <w:szCs w:val="28"/>
              </w:rPr>
              <w:t xml:space="preserve"> – Организовать работу команды для обеспечения бесперебойной выдачи качественного результата</w:t>
            </w:r>
          </w:p>
        </w:tc>
      </w:tr>
      <w:tr w:rsidR="00601273" w:rsidRPr="009D0F92" w14:paraId="66605A4C" w14:textId="77777777" w:rsidTr="00E64AAD">
        <w:tc>
          <w:tcPr>
            <w:tcW w:w="2405" w:type="dxa"/>
            <w:vMerge/>
          </w:tcPr>
          <w:p w14:paraId="275BC313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0657839A" w14:textId="1D34F107" w:rsidR="00601273" w:rsidRPr="009D0F92" w:rsidRDefault="009D0F92" w:rsidP="00452BF8">
            <w:pPr>
              <w:rPr>
                <w:rFonts w:ascii="Liberation Serif" w:hAnsi="Liberation Serif"/>
                <w:szCs w:val="28"/>
              </w:rPr>
            </w:pPr>
            <w:r w:rsidRPr="001B61AB">
              <w:rPr>
                <w:rFonts w:ascii="Liberation Serif" w:hAnsi="Liberation Serif"/>
                <w:szCs w:val="28"/>
              </w:rPr>
              <w:t>Руководитель компании</w:t>
            </w:r>
            <w:r w:rsidR="00E56847" w:rsidRPr="001B61AB">
              <w:rPr>
                <w:rFonts w:ascii="Liberation Serif" w:hAnsi="Liberation Serif"/>
                <w:szCs w:val="28"/>
              </w:rPr>
              <w:t xml:space="preserve"> – </w:t>
            </w:r>
            <w:r w:rsidR="00452BF8" w:rsidRPr="001B61AB">
              <w:rPr>
                <w:rFonts w:ascii="Liberation Serif" w:hAnsi="Liberation Serif"/>
                <w:szCs w:val="28"/>
              </w:rPr>
              <w:t>Р</w:t>
            </w:r>
            <w:commentRangeStart w:id="12"/>
            <w:r w:rsidR="00452BF8" w:rsidRPr="001B61AB">
              <w:rPr>
                <w:rFonts w:ascii="Liberation Serif" w:hAnsi="Liberation Serif"/>
                <w:szCs w:val="28"/>
              </w:rPr>
              <w:t>ешить проблемы своей компании путем запуска проекта и содействия его выполнению</w:t>
            </w:r>
            <w:commentRangeEnd w:id="12"/>
            <w:r w:rsidR="00626810" w:rsidRPr="001B61AB">
              <w:rPr>
                <w:rStyle w:val="ac"/>
              </w:rPr>
              <w:commentReference w:id="12"/>
            </w:r>
            <w:r w:rsidR="00452BF8" w:rsidRPr="001B61AB">
              <w:rPr>
                <w:rFonts w:ascii="Liberation Serif" w:hAnsi="Liberation Serif"/>
                <w:szCs w:val="28"/>
              </w:rPr>
              <w:t>, для получения прибыли</w:t>
            </w:r>
          </w:p>
        </w:tc>
      </w:tr>
      <w:tr w:rsidR="00601273" w:rsidRPr="009D0F92" w14:paraId="4D72388F" w14:textId="77777777" w:rsidTr="00E64AAD">
        <w:tc>
          <w:tcPr>
            <w:tcW w:w="2405" w:type="dxa"/>
            <w:vMerge/>
          </w:tcPr>
          <w:p w14:paraId="19750E06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3AA7ABAF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249AB84D" w14:textId="77777777" w:rsidTr="00E81BB3">
        <w:trPr>
          <w:trHeight w:val="70"/>
        </w:trPr>
        <w:tc>
          <w:tcPr>
            <w:tcW w:w="2405" w:type="dxa"/>
            <w:vMerge/>
          </w:tcPr>
          <w:p w14:paraId="31F09393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755A4F22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7734750A" w14:textId="77777777" w:rsidTr="00E64AAD">
        <w:tc>
          <w:tcPr>
            <w:tcW w:w="2405" w:type="dxa"/>
            <w:vMerge/>
          </w:tcPr>
          <w:p w14:paraId="5E9D19A5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4BEDA735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6E11E73A" w14:textId="77777777" w:rsidTr="00E64AAD">
        <w:tc>
          <w:tcPr>
            <w:tcW w:w="2405" w:type="dxa"/>
            <w:vMerge/>
          </w:tcPr>
          <w:p w14:paraId="327B0A34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35433340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</w:tbl>
    <w:p w14:paraId="3FE09920" w14:textId="77777777" w:rsidR="00601273" w:rsidRPr="009D0F92" w:rsidRDefault="00601273" w:rsidP="004703B1">
      <w:pPr>
        <w:rPr>
          <w:rFonts w:ascii="Liberation Serif" w:hAnsi="Liberation Serif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RPr="009D0F92" w14:paraId="091A3A58" w14:textId="77777777" w:rsidTr="0027366F">
        <w:tc>
          <w:tcPr>
            <w:tcW w:w="2405" w:type="dxa"/>
            <w:vMerge w:val="restart"/>
            <w:vAlign w:val="center"/>
          </w:tcPr>
          <w:p w14:paraId="265F409C" w14:textId="77777777" w:rsidR="00601273" w:rsidRPr="009D0F92" w:rsidRDefault="00601273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</w:rPr>
            </w:pPr>
            <w:commentRangeStart w:id="13"/>
            <w:r w:rsidRPr="009D0F92">
              <w:rPr>
                <w:rFonts w:ascii="Liberation Serif" w:hAnsi="Liberation Serif"/>
                <w:b/>
                <w:bCs/>
                <w:szCs w:val="28"/>
              </w:rPr>
              <w:t>Команда проекта</w:t>
            </w:r>
            <w:commentRangeEnd w:id="13"/>
            <w:r w:rsidR="009F562D">
              <w:rPr>
                <w:rStyle w:val="ac"/>
              </w:rPr>
              <w:commentReference w:id="13"/>
            </w:r>
          </w:p>
        </w:tc>
        <w:tc>
          <w:tcPr>
            <w:tcW w:w="7506" w:type="dxa"/>
          </w:tcPr>
          <w:p w14:paraId="2F3E6E4D" w14:textId="1CBC4F22" w:rsidR="00601273" w:rsidRPr="009D0F92" w:rsidRDefault="0022419F" w:rsidP="001070CC">
            <w:pPr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Планировщик</w:t>
            </w:r>
            <w:r w:rsidR="0027366F">
              <w:rPr>
                <w:rFonts w:ascii="Liberation Serif" w:hAnsi="Liberation Serif"/>
                <w:szCs w:val="28"/>
              </w:rPr>
              <w:t xml:space="preserve"> – </w:t>
            </w:r>
            <w:r w:rsidR="001070CC">
              <w:rPr>
                <w:rFonts w:ascii="Liberation Serif" w:hAnsi="Liberation Serif"/>
                <w:szCs w:val="28"/>
              </w:rPr>
              <w:t>Составить план действий</w:t>
            </w:r>
            <w:r w:rsidR="0027366F">
              <w:rPr>
                <w:rFonts w:ascii="Liberation Serif" w:hAnsi="Liberation Serif"/>
                <w:szCs w:val="28"/>
              </w:rPr>
              <w:t xml:space="preserve"> </w:t>
            </w:r>
          </w:p>
        </w:tc>
      </w:tr>
      <w:tr w:rsidR="00601273" w:rsidRPr="009D0F92" w14:paraId="7717E77F" w14:textId="77777777" w:rsidTr="00E81BB3">
        <w:trPr>
          <w:trHeight w:val="70"/>
        </w:trPr>
        <w:tc>
          <w:tcPr>
            <w:tcW w:w="2405" w:type="dxa"/>
            <w:vMerge/>
          </w:tcPr>
          <w:p w14:paraId="4E3D088D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167DE71C" w14:textId="39D0B2E9" w:rsidR="00601273" w:rsidRPr="009D0F92" w:rsidRDefault="0022419F" w:rsidP="001070CC">
            <w:pPr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Агент по снабжению и установки ПО</w:t>
            </w:r>
            <w:r w:rsidR="0027366F">
              <w:rPr>
                <w:rFonts w:ascii="Liberation Serif" w:hAnsi="Liberation Serif"/>
                <w:szCs w:val="28"/>
              </w:rPr>
              <w:t xml:space="preserve"> – </w:t>
            </w:r>
            <w:r w:rsidR="001070CC">
              <w:rPr>
                <w:rFonts w:ascii="Liberation Serif" w:hAnsi="Liberation Serif"/>
                <w:szCs w:val="28"/>
              </w:rPr>
              <w:t>Установить ПО</w:t>
            </w:r>
          </w:p>
        </w:tc>
      </w:tr>
      <w:tr w:rsidR="00601273" w:rsidRPr="009D0F92" w14:paraId="73666CA1" w14:textId="77777777" w:rsidTr="0027366F">
        <w:tc>
          <w:tcPr>
            <w:tcW w:w="2405" w:type="dxa"/>
            <w:vMerge/>
          </w:tcPr>
          <w:p w14:paraId="6B18FA88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385015F0" w14:textId="1D3587E4" w:rsidR="00601273" w:rsidRPr="009D0F92" w:rsidRDefault="0022419F" w:rsidP="00FD4E51">
            <w:pPr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Тестировщик</w:t>
            </w:r>
            <w:r w:rsidR="0027366F">
              <w:rPr>
                <w:rFonts w:ascii="Liberation Serif" w:hAnsi="Liberation Serif"/>
                <w:szCs w:val="28"/>
              </w:rPr>
              <w:t xml:space="preserve"> – </w:t>
            </w:r>
            <w:r w:rsidR="00FD4E51">
              <w:rPr>
                <w:rFonts w:ascii="Liberation Serif" w:hAnsi="Liberation Serif"/>
                <w:szCs w:val="28"/>
              </w:rPr>
              <w:t>Успешное прохождение</w:t>
            </w:r>
            <w:r w:rsidR="001070CC">
              <w:rPr>
                <w:rFonts w:ascii="Liberation Serif" w:hAnsi="Liberation Serif"/>
                <w:szCs w:val="28"/>
              </w:rPr>
              <w:t xml:space="preserve"> </w:t>
            </w:r>
            <w:r w:rsidR="009F3832">
              <w:rPr>
                <w:rFonts w:ascii="Liberation Serif" w:hAnsi="Liberation Serif"/>
                <w:szCs w:val="28"/>
              </w:rPr>
              <w:t>проверк</w:t>
            </w:r>
            <w:r w:rsidR="001070CC">
              <w:rPr>
                <w:rFonts w:ascii="Liberation Serif" w:hAnsi="Liberation Serif"/>
                <w:szCs w:val="28"/>
              </w:rPr>
              <w:t>у</w:t>
            </w:r>
            <w:r w:rsidR="009F3832">
              <w:rPr>
                <w:rFonts w:ascii="Liberation Serif" w:hAnsi="Liberation Serif"/>
                <w:szCs w:val="28"/>
              </w:rPr>
              <w:t xml:space="preserve"> ПО</w:t>
            </w:r>
            <w:r w:rsidR="0027366F">
              <w:rPr>
                <w:rFonts w:ascii="Liberation Serif" w:hAnsi="Liberation Serif"/>
                <w:szCs w:val="28"/>
              </w:rPr>
              <w:t xml:space="preserve">  </w:t>
            </w:r>
          </w:p>
        </w:tc>
      </w:tr>
      <w:tr w:rsidR="00601273" w:rsidRPr="009D0F92" w14:paraId="02971EE2" w14:textId="77777777" w:rsidTr="0027366F">
        <w:tc>
          <w:tcPr>
            <w:tcW w:w="2405" w:type="dxa"/>
            <w:vMerge/>
          </w:tcPr>
          <w:p w14:paraId="3B625187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45DE7764" w14:textId="5F75E77B" w:rsidR="00601273" w:rsidRPr="009D0F92" w:rsidRDefault="006D558E" w:rsidP="006D558E">
            <w:pPr>
              <w:jc w:val="both"/>
              <w:rPr>
                <w:rFonts w:ascii="Liberation Serif" w:hAnsi="Liberation Serif"/>
                <w:szCs w:val="28"/>
              </w:rPr>
            </w:pPr>
            <w:r w:rsidRPr="006D558E">
              <w:rPr>
                <w:rFonts w:ascii="Liberation Serif" w:hAnsi="Liberation Serif"/>
                <w:b/>
                <w:szCs w:val="28"/>
              </w:rPr>
              <w:t>Цель команды</w:t>
            </w:r>
            <w:r>
              <w:rPr>
                <w:rFonts w:ascii="Liberation Serif" w:hAnsi="Liberation Serif"/>
                <w:szCs w:val="28"/>
              </w:rPr>
              <w:t xml:space="preserve"> </w:t>
            </w:r>
            <w:r w:rsidRPr="006D558E">
              <w:rPr>
                <w:rFonts w:ascii="Liberation Serif" w:hAnsi="Liberation Serif"/>
                <w:szCs w:val="28"/>
              </w:rPr>
              <w:t xml:space="preserve">выдавать качественный результат </w:t>
            </w:r>
            <w:r>
              <w:rPr>
                <w:rFonts w:ascii="Liberation Serif" w:hAnsi="Liberation Serif"/>
                <w:szCs w:val="28"/>
              </w:rPr>
              <w:t xml:space="preserve">в заявленные сроки, без срывов в </w:t>
            </w:r>
            <w:proofErr w:type="spellStart"/>
            <w:r>
              <w:rPr>
                <w:rFonts w:ascii="Liberation Serif" w:hAnsi="Liberation Serif"/>
                <w:szCs w:val="28"/>
              </w:rPr>
              <w:t>дедлайнах</w:t>
            </w:r>
            <w:proofErr w:type="spellEnd"/>
            <w:r>
              <w:rPr>
                <w:rFonts w:ascii="Liberation Serif" w:hAnsi="Liberation Serif"/>
                <w:szCs w:val="28"/>
              </w:rPr>
              <w:t xml:space="preserve">, не превышая заложенные бюджетные средства проекта и с отсутствием </w:t>
            </w:r>
            <w:proofErr w:type="spellStart"/>
            <w:r>
              <w:rPr>
                <w:rFonts w:ascii="Liberation Serif" w:hAnsi="Liberation Serif"/>
                <w:szCs w:val="28"/>
              </w:rPr>
              <w:t>факапа</w:t>
            </w:r>
            <w:proofErr w:type="spellEnd"/>
          </w:p>
        </w:tc>
      </w:tr>
      <w:tr w:rsidR="00601273" w:rsidRPr="009D0F92" w14:paraId="6E88959F" w14:textId="77777777" w:rsidTr="0027366F">
        <w:tc>
          <w:tcPr>
            <w:tcW w:w="2405" w:type="dxa"/>
            <w:vMerge/>
          </w:tcPr>
          <w:p w14:paraId="7A8878A0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608878A1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601273" w:rsidRPr="009D0F92" w14:paraId="4D893FE7" w14:textId="77777777" w:rsidTr="0027366F">
        <w:tc>
          <w:tcPr>
            <w:tcW w:w="2405" w:type="dxa"/>
            <w:vMerge/>
          </w:tcPr>
          <w:p w14:paraId="08E0EC80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506" w:type="dxa"/>
          </w:tcPr>
          <w:p w14:paraId="37DDA82B" w14:textId="77777777" w:rsidR="00601273" w:rsidRPr="009D0F92" w:rsidRDefault="00601273" w:rsidP="004703B1">
            <w:pPr>
              <w:rPr>
                <w:rFonts w:ascii="Liberation Serif" w:hAnsi="Liberation Serif"/>
                <w:szCs w:val="28"/>
              </w:rPr>
            </w:pPr>
          </w:p>
        </w:tc>
      </w:tr>
    </w:tbl>
    <w:p w14:paraId="2565694C" w14:textId="268F9F02" w:rsidR="00601273" w:rsidRPr="009D0F92" w:rsidRDefault="00601273" w:rsidP="004703B1">
      <w:pPr>
        <w:rPr>
          <w:rFonts w:ascii="Liberation Serif" w:hAnsi="Liberation Serif"/>
          <w:szCs w:val="28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82"/>
        <w:gridCol w:w="7429"/>
      </w:tblGrid>
      <w:tr w:rsidR="008A2369" w:rsidRPr="009D0F92" w14:paraId="3E951AC7" w14:textId="77777777" w:rsidTr="0022419F">
        <w:tc>
          <w:tcPr>
            <w:tcW w:w="2482" w:type="dxa"/>
            <w:vMerge w:val="restart"/>
            <w:vAlign w:val="center"/>
          </w:tcPr>
          <w:p w14:paraId="2803E57F" w14:textId="77777777" w:rsidR="008A2369" w:rsidRPr="009D0F92" w:rsidRDefault="008A2369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</w:rPr>
              <w:t>Другие заинтересованные стороны</w:t>
            </w:r>
          </w:p>
          <w:p w14:paraId="0B8E55F1" w14:textId="77777777" w:rsidR="00CD2148" w:rsidRPr="009D0F92" w:rsidRDefault="00CD2148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  <w:u w:val="single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  <w:u w:val="single"/>
              </w:rPr>
              <w:t>Контролирующие органы</w:t>
            </w:r>
          </w:p>
          <w:p w14:paraId="26497D52" w14:textId="361F2E76" w:rsidR="00EB5F31" w:rsidRPr="009D0F92" w:rsidRDefault="00EB5F31" w:rsidP="004703B1">
            <w:pPr>
              <w:jc w:val="center"/>
              <w:rPr>
                <w:rFonts w:ascii="Liberation Serif" w:hAnsi="Liberation Serif"/>
                <w:b/>
                <w:bCs/>
                <w:szCs w:val="28"/>
                <w:u w:val="single"/>
              </w:rPr>
            </w:pPr>
            <w:r w:rsidRPr="009D0F92">
              <w:rPr>
                <w:rFonts w:ascii="Liberation Serif" w:hAnsi="Liberation Serif"/>
                <w:b/>
                <w:bCs/>
                <w:szCs w:val="28"/>
                <w:u w:val="single"/>
              </w:rPr>
              <w:t xml:space="preserve">Директор по </w:t>
            </w:r>
            <w:r w:rsidRPr="009D0F92">
              <w:rPr>
                <w:rFonts w:ascii="Liberation Serif" w:hAnsi="Liberation Serif"/>
                <w:b/>
                <w:bCs/>
                <w:szCs w:val="28"/>
                <w:u w:val="single"/>
                <w:lang w:val="en-US"/>
              </w:rPr>
              <w:t>GR</w:t>
            </w:r>
          </w:p>
        </w:tc>
        <w:tc>
          <w:tcPr>
            <w:tcW w:w="7429" w:type="dxa"/>
          </w:tcPr>
          <w:p w14:paraId="7E9ACEFA" w14:textId="77777777" w:rsidR="00C46D06" w:rsidRDefault="0022419F" w:rsidP="004703B1">
            <w:pPr>
              <w:rPr>
                <w:rFonts w:ascii="Liberation Serif" w:hAnsi="Liberation Serif"/>
                <w:szCs w:val="28"/>
              </w:rPr>
            </w:pPr>
            <w:r w:rsidRPr="009D0F92">
              <w:rPr>
                <w:rFonts w:ascii="Liberation Serif" w:hAnsi="Liberation Serif"/>
                <w:szCs w:val="28"/>
              </w:rPr>
              <w:t>GR-менеджер</w:t>
            </w:r>
            <w:r w:rsidR="0027366F">
              <w:rPr>
                <w:rFonts w:ascii="Liberation Serif" w:hAnsi="Liberation Serif"/>
                <w:szCs w:val="28"/>
              </w:rPr>
              <w:t xml:space="preserve"> –  </w:t>
            </w:r>
            <w:commentRangeStart w:id="14"/>
            <w:r w:rsidR="0027366F" w:rsidRPr="0027366F">
              <w:rPr>
                <w:rFonts w:ascii="Liberation Serif" w:hAnsi="Liberation Serif"/>
                <w:szCs w:val="28"/>
              </w:rPr>
              <w:t>налаживание успешных и плодотворных связей компании с органами государственной власти</w:t>
            </w:r>
            <w:commentRangeEnd w:id="14"/>
            <w:r w:rsidR="00C46D06">
              <w:rPr>
                <w:rFonts w:ascii="Liberation Serif" w:hAnsi="Liberation Serif"/>
                <w:szCs w:val="28"/>
              </w:rPr>
              <w:t>, что дает возможность более быстрого принятие решений на государственном уровне.</w:t>
            </w:r>
          </w:p>
          <w:p w14:paraId="198C96EB" w14:textId="77777777" w:rsidR="00C46D06" w:rsidRPr="00C46D06" w:rsidRDefault="00C46D06" w:rsidP="007965B1">
            <w:pPr>
              <w:pStyle w:val="af5"/>
              <w:numPr>
                <w:ilvl w:val="0"/>
                <w:numId w:val="4"/>
              </w:numPr>
              <w:ind w:left="0" w:firstLine="360"/>
              <w:rPr>
                <w:rFonts w:ascii="Liberation Serif" w:hAnsi="Liberation Serif"/>
                <w:szCs w:val="24"/>
              </w:rPr>
            </w:pPr>
            <w:r w:rsidRPr="00C46D06">
              <w:rPr>
                <w:rFonts w:ascii="Liberation Serif" w:hAnsi="Liberation Serif"/>
                <w:szCs w:val="24"/>
              </w:rPr>
              <w:t>М</w:t>
            </w:r>
            <w:r w:rsidRPr="00C46D06">
              <w:rPr>
                <w:rFonts w:ascii="Liberation Serif" w:hAnsi="Liberation Serif"/>
                <w:szCs w:val="24"/>
              </w:rPr>
              <w:t>аксимальное ознакомление органов государства и их руководителей в особенности с деятельностью компании, с ее возможностями, достижениями и перспективными планами;</w:t>
            </w:r>
          </w:p>
          <w:p w14:paraId="6C5972C7" w14:textId="66A17D37" w:rsidR="008A2369" w:rsidRPr="00C46D06" w:rsidRDefault="004838AC" w:rsidP="007965B1">
            <w:pPr>
              <w:pStyle w:val="af5"/>
              <w:numPr>
                <w:ilvl w:val="0"/>
                <w:numId w:val="4"/>
              </w:numPr>
              <w:ind w:left="0" w:firstLine="360"/>
              <w:rPr>
                <w:rFonts w:ascii="Liberation Serif" w:hAnsi="Liberation Serif"/>
                <w:szCs w:val="28"/>
              </w:rPr>
            </w:pPr>
            <w:r w:rsidRPr="00C46D06">
              <w:rPr>
                <w:rStyle w:val="ac"/>
                <w:rFonts w:ascii="Liberation Serif" w:hAnsi="Liberation Serif"/>
                <w:sz w:val="24"/>
                <w:szCs w:val="24"/>
              </w:rPr>
              <w:commentReference w:id="14"/>
            </w:r>
            <w:r w:rsidR="00C46D06" w:rsidRPr="00C46D06">
              <w:rPr>
                <w:rFonts w:ascii="Liberation Serif" w:hAnsi="Liberation Serif"/>
                <w:szCs w:val="24"/>
              </w:rPr>
              <w:t>Максимальное использование легальных способов получения государственных, муниципальных и ведомственных контрактов</w:t>
            </w:r>
            <w:r w:rsidR="00C46D06">
              <w:rPr>
                <w:rFonts w:ascii="Liberation Serif" w:hAnsi="Liberation Serif"/>
                <w:szCs w:val="24"/>
              </w:rPr>
              <w:t>.</w:t>
            </w:r>
          </w:p>
        </w:tc>
      </w:tr>
      <w:tr w:rsidR="008A2369" w:rsidRPr="009D0F92" w14:paraId="192910BB" w14:textId="77777777" w:rsidTr="0022419F">
        <w:tc>
          <w:tcPr>
            <w:tcW w:w="2482" w:type="dxa"/>
            <w:vMerge/>
          </w:tcPr>
          <w:p w14:paraId="79312014" w14:textId="77777777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429" w:type="dxa"/>
          </w:tcPr>
          <w:p w14:paraId="6CA88CA9" w14:textId="5D22FC02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8A2369" w:rsidRPr="009D0F92" w14:paraId="07BB07F1" w14:textId="77777777" w:rsidTr="0022419F">
        <w:tc>
          <w:tcPr>
            <w:tcW w:w="2482" w:type="dxa"/>
            <w:vMerge/>
          </w:tcPr>
          <w:p w14:paraId="5773879C" w14:textId="77777777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429" w:type="dxa"/>
          </w:tcPr>
          <w:p w14:paraId="062655ED" w14:textId="77777777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8A2369" w:rsidRPr="009D0F92" w14:paraId="71030174" w14:textId="77777777" w:rsidTr="0022419F">
        <w:tc>
          <w:tcPr>
            <w:tcW w:w="2482" w:type="dxa"/>
            <w:vMerge/>
          </w:tcPr>
          <w:p w14:paraId="2D2C6DC9" w14:textId="77777777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429" w:type="dxa"/>
          </w:tcPr>
          <w:p w14:paraId="1C7C8B91" w14:textId="77777777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8A2369" w:rsidRPr="009D0F92" w14:paraId="1D731C2F" w14:textId="77777777" w:rsidTr="0022419F">
        <w:tc>
          <w:tcPr>
            <w:tcW w:w="2482" w:type="dxa"/>
            <w:vMerge/>
          </w:tcPr>
          <w:p w14:paraId="1B5BBFCC" w14:textId="77777777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  <w:tc>
          <w:tcPr>
            <w:tcW w:w="7429" w:type="dxa"/>
          </w:tcPr>
          <w:p w14:paraId="29D9A3F1" w14:textId="77777777" w:rsidR="008A2369" w:rsidRPr="009D0F92" w:rsidRDefault="008A2369" w:rsidP="004703B1">
            <w:pPr>
              <w:rPr>
                <w:rFonts w:ascii="Liberation Serif" w:hAnsi="Liberation Serif"/>
                <w:szCs w:val="28"/>
              </w:rPr>
            </w:pPr>
          </w:p>
        </w:tc>
      </w:tr>
      <w:tr w:rsidR="008A2369" w14:paraId="30A72248" w14:textId="77777777" w:rsidTr="0022419F">
        <w:tc>
          <w:tcPr>
            <w:tcW w:w="2482" w:type="dxa"/>
            <w:vMerge/>
          </w:tcPr>
          <w:p w14:paraId="640D036D" w14:textId="77777777" w:rsidR="008A2369" w:rsidRDefault="008A2369" w:rsidP="004703B1">
            <w:pPr>
              <w:rPr>
                <w:szCs w:val="24"/>
              </w:rPr>
            </w:pPr>
          </w:p>
        </w:tc>
        <w:tc>
          <w:tcPr>
            <w:tcW w:w="7429" w:type="dxa"/>
          </w:tcPr>
          <w:p w14:paraId="624949F5" w14:textId="67A37376" w:rsidR="008A2369" w:rsidRPr="00F66A9E" w:rsidRDefault="008A2369" w:rsidP="004703B1">
            <w:pPr>
              <w:rPr>
                <w:szCs w:val="24"/>
              </w:rPr>
            </w:pPr>
          </w:p>
        </w:tc>
      </w:tr>
      <w:bookmarkEnd w:id="2"/>
      <w:bookmarkEnd w:id="3"/>
      <w:bookmarkEnd w:id="4"/>
    </w:tbl>
    <w:p w14:paraId="6DECC79D" w14:textId="77777777" w:rsidR="00E64AAD" w:rsidRPr="00D014FA" w:rsidRDefault="00E64AAD" w:rsidP="004703B1"/>
    <w:sectPr w:rsidR="00E64AAD" w:rsidRPr="00D014FA" w:rsidSect="00FB0DF0">
      <w:footerReference w:type="default" r:id="rId10"/>
      <w:headerReference w:type="first" r:id="rId11"/>
      <w:pgSz w:w="11906" w:h="16838" w:code="9"/>
      <w:pgMar w:top="1134" w:right="851" w:bottom="1077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" w:author="Автор" w:initials="A">
    <w:p w14:paraId="2FAD7E37" w14:textId="1C58421D" w:rsidR="004943C8" w:rsidRPr="004943C8" w:rsidRDefault="004943C8">
      <w:pPr>
        <w:pStyle w:val="ad"/>
      </w:pPr>
      <w:r>
        <w:rPr>
          <w:rStyle w:val="ac"/>
        </w:rPr>
        <w:annotationRef/>
      </w:r>
      <w:r>
        <w:t>Вот это хорошая цель. Цель всегда направлена на решение проблемы.</w:t>
      </w:r>
    </w:p>
  </w:comment>
  <w:comment w:id="6" w:author="Автор" w:initials="A">
    <w:p w14:paraId="39ADA312" w14:textId="4C8DBDB7" w:rsidR="004943C8" w:rsidRDefault="004943C8">
      <w:pPr>
        <w:pStyle w:val="ad"/>
      </w:pPr>
      <w:r>
        <w:rPr>
          <w:rStyle w:val="ac"/>
        </w:rPr>
        <w:annotationRef/>
      </w:r>
      <w:r>
        <w:t>И это хорошая цель, она коррелирует с целью высшего руководства (читай, бизнеса)</w:t>
      </w:r>
    </w:p>
  </w:comment>
  <w:comment w:id="8" w:author="Автор" w:initials="A">
    <w:p w14:paraId="00ED106E" w14:textId="2C9DC259" w:rsidR="004943C8" w:rsidRDefault="004943C8">
      <w:pPr>
        <w:pStyle w:val="ad"/>
      </w:pPr>
      <w:r>
        <w:rPr>
          <w:rStyle w:val="ac"/>
        </w:rPr>
        <w:annotationRef/>
      </w:r>
      <w:r>
        <w:t>Опять же – чтобы что? Зачем нужно, чтобы с моделями было проще работать? Какую проблему это решит?</w:t>
      </w:r>
    </w:p>
  </w:comment>
  <w:comment w:id="9" w:author="Автор" w:initials="A">
    <w:p w14:paraId="3B358E86" w14:textId="2D6253AB" w:rsidR="004943C8" w:rsidRDefault="004943C8">
      <w:pPr>
        <w:pStyle w:val="ad"/>
      </w:pPr>
      <w:r>
        <w:rPr>
          <w:rStyle w:val="ac"/>
        </w:rPr>
        <w:annotationRef/>
      </w:r>
      <w:r>
        <w:t xml:space="preserve">Мне думается, что у начальника отдела есть проблемы поважнее, чем скорость работы с моделями =) </w:t>
      </w:r>
      <w:r w:rsidR="00021ED6">
        <w:t>Зачем ему нужно, чтобы работа велась быстрее?</w:t>
      </w:r>
    </w:p>
  </w:comment>
  <w:comment w:id="10" w:author="Автор" w:initials="A">
    <w:p w14:paraId="30309FFD" w14:textId="16448DD0" w:rsidR="00021ED6" w:rsidRDefault="00021ED6">
      <w:pPr>
        <w:pStyle w:val="ad"/>
      </w:pPr>
      <w:r>
        <w:rPr>
          <w:rStyle w:val="ac"/>
        </w:rPr>
        <w:annotationRef/>
      </w:r>
      <w:r>
        <w:t xml:space="preserve">Задача владельца продукта – не просто получить результат. А сделать так, чтобы команда работала </w:t>
      </w:r>
      <w:r w:rsidR="007B42EA">
        <w:t>слаженно</w:t>
      </w:r>
      <w:r>
        <w:t xml:space="preserve"> и в срок, продукт соответствовал заявленным характеристикам, и, главное, заказчик был доволен результатом.</w:t>
      </w:r>
    </w:p>
  </w:comment>
  <w:comment w:id="11" w:author="Автор" w:initials="A">
    <w:p w14:paraId="7CFC9868" w14:textId="053229ED" w:rsidR="00021ED6" w:rsidRDefault="00021ED6">
      <w:pPr>
        <w:pStyle w:val="ad"/>
      </w:pPr>
      <w:r>
        <w:rPr>
          <w:rStyle w:val="ac"/>
        </w:rPr>
        <w:annotationRef/>
      </w:r>
      <w:r>
        <w:t>Тут скорее владелец продукта будет связующим звеном, но ладно</w:t>
      </w:r>
    </w:p>
  </w:comment>
  <w:comment w:id="12" w:author="Автор" w:initials="A">
    <w:p w14:paraId="70817A2D" w14:textId="3870FE05" w:rsidR="00626810" w:rsidRDefault="00626810">
      <w:pPr>
        <w:pStyle w:val="ad"/>
      </w:pPr>
      <w:r>
        <w:rPr>
          <w:rStyle w:val="ac"/>
        </w:rPr>
        <w:annotationRef/>
      </w:r>
      <w:r>
        <w:t xml:space="preserve">Его </w:t>
      </w:r>
      <w:r w:rsidR="009F562D">
        <w:t>задача</w:t>
      </w:r>
      <w:r>
        <w:t xml:space="preserve"> – содействие команде проекта, устранение помех для проекта *и не лезть куда не просят*</w:t>
      </w:r>
      <w:r w:rsidR="009F562D">
        <w:t xml:space="preserve"> =) У руководителя компании главная цель – решить проблемы своей компании путем запуска проекта и содействия его выполнению</w:t>
      </w:r>
    </w:p>
  </w:comment>
  <w:comment w:id="13" w:author="Автор" w:initials="A">
    <w:p w14:paraId="56EFE081" w14:textId="09B2CE2A" w:rsidR="009F562D" w:rsidRDefault="009F562D">
      <w:pPr>
        <w:pStyle w:val="ad"/>
      </w:pPr>
      <w:r>
        <w:rPr>
          <w:rStyle w:val="ac"/>
        </w:rPr>
        <w:annotationRef/>
      </w:r>
      <w:r>
        <w:t>У команды цель – выдавать качественный результат в заявленные сроки</w:t>
      </w:r>
      <w:r w:rsidR="004838AC">
        <w:t xml:space="preserve">, без </w:t>
      </w:r>
      <w:proofErr w:type="spellStart"/>
      <w:r w:rsidR="004838AC">
        <w:t>факапов</w:t>
      </w:r>
      <w:proofErr w:type="spellEnd"/>
      <w:r w:rsidR="004838AC">
        <w:t xml:space="preserve"> и срывов </w:t>
      </w:r>
      <w:proofErr w:type="spellStart"/>
      <w:r w:rsidR="004838AC">
        <w:t>дедлайнов</w:t>
      </w:r>
      <w:proofErr w:type="spellEnd"/>
      <w:r w:rsidR="004838AC">
        <w:t xml:space="preserve">. </w:t>
      </w:r>
      <w:r>
        <w:t>Цели всех членов команды направлены на это</w:t>
      </w:r>
      <w:r w:rsidR="004838AC">
        <w:t>.</w:t>
      </w:r>
    </w:p>
  </w:comment>
  <w:comment w:id="14" w:author="Автор" w:initials="A">
    <w:p w14:paraId="2B9BDC74" w14:textId="48812692" w:rsidR="004838AC" w:rsidRDefault="004838AC">
      <w:pPr>
        <w:pStyle w:val="ad"/>
      </w:pPr>
      <w:r>
        <w:rPr>
          <w:rStyle w:val="ac"/>
        </w:rPr>
        <w:annotationRef/>
      </w:r>
      <w:r>
        <w:t>Для чего компании нужны эти связи, какие проблемы это решает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FAD7E37" w15:done="0"/>
  <w15:commentEx w15:paraId="39ADA312" w15:done="0"/>
  <w15:commentEx w15:paraId="00ED106E" w15:done="0"/>
  <w15:commentEx w15:paraId="3B358E86" w15:done="0"/>
  <w15:commentEx w15:paraId="30309FFD" w15:done="0"/>
  <w15:commentEx w15:paraId="7CFC9868" w15:done="0"/>
  <w15:commentEx w15:paraId="70817A2D" w15:done="0"/>
  <w15:commentEx w15:paraId="56EFE081" w15:done="0"/>
  <w15:commentEx w15:paraId="2B9BDC7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AD7E37" w16cid:durableId="255A3B74"/>
  <w16cid:commentId w16cid:paraId="39ADA312" w16cid:durableId="255A3BA0"/>
  <w16cid:commentId w16cid:paraId="74B3E8F3" w16cid:durableId="255A3BE5"/>
  <w16cid:commentId w16cid:paraId="00ED106E" w16cid:durableId="255A3C24"/>
  <w16cid:commentId w16cid:paraId="3B358E86" w16cid:durableId="255A3C6D"/>
  <w16cid:commentId w16cid:paraId="30309FFD" w16cid:durableId="255A3CBE"/>
  <w16cid:commentId w16cid:paraId="7CFC9868" w16cid:durableId="255A3DC8"/>
  <w16cid:commentId w16cid:paraId="707F239D" w16cid:durableId="255A3DEB"/>
  <w16cid:commentId w16cid:paraId="70817A2D" w16cid:durableId="255A3FF4"/>
  <w16cid:commentId w16cid:paraId="56EFE081" w16cid:durableId="255A412E"/>
  <w16cid:commentId w16cid:paraId="2B9BDC74" w16cid:durableId="255A41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918B5" w14:textId="77777777" w:rsidR="007965B1" w:rsidRDefault="007965B1">
      <w:r>
        <w:separator/>
      </w:r>
    </w:p>
  </w:endnote>
  <w:endnote w:type="continuationSeparator" w:id="0">
    <w:p w14:paraId="2BEBDEA6" w14:textId="77777777" w:rsidR="007965B1" w:rsidRDefault="007965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0"/>
    <w:family w:val="roman"/>
    <w:pitch w:val="variable"/>
    <w:sig w:usb0="00000003" w:usb1="00000000" w:usb2="00000000" w:usb3="00000000" w:csb0="00000001" w:csb1="00000000"/>
  </w:font>
  <w:font w:name="Arial CYR">
    <w:altName w:val="Arial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Cambria"/>
    <w:panose1 w:val="02020603050405020304"/>
    <w:charset w:val="CC"/>
    <w:family w:val="roman"/>
    <w:pitch w:val="variable"/>
    <w:sig w:usb0="A00002AF" w:usb1="500078FB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42198697"/>
      <w:docPartObj>
        <w:docPartGallery w:val="Page Numbers (Bottom of Page)"/>
        <w:docPartUnique/>
      </w:docPartObj>
    </w:sdtPr>
    <w:sdtEndPr/>
    <w:sdtContent>
      <w:p w14:paraId="44DEB60E" w14:textId="2F9B8D8C" w:rsidR="001F7804" w:rsidRDefault="001F7804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46D06">
          <w:rPr>
            <w:noProof/>
          </w:rPr>
          <w:t>2</w:t>
        </w:r>
        <w:r>
          <w:fldChar w:fldCharType="end"/>
        </w:r>
      </w:p>
    </w:sdtContent>
  </w:sdt>
  <w:p w14:paraId="44DEB60F" w14:textId="77777777" w:rsidR="001F7804" w:rsidRPr="00AB09F1" w:rsidRDefault="001F7804" w:rsidP="00AB09F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55C1A" w14:textId="77777777" w:rsidR="007965B1" w:rsidRDefault="007965B1">
      <w:r>
        <w:separator/>
      </w:r>
    </w:p>
  </w:footnote>
  <w:footnote w:type="continuationSeparator" w:id="0">
    <w:p w14:paraId="493E0C21" w14:textId="77777777" w:rsidR="007965B1" w:rsidRDefault="007965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EB610" w14:textId="32D0609E" w:rsidR="001F7804" w:rsidRPr="00F41901" w:rsidRDefault="001F7804" w:rsidP="00703881">
    <w:pPr>
      <w:pStyle w:val="a4"/>
      <w:tabs>
        <w:tab w:val="clear" w:pos="4677"/>
        <w:tab w:val="left" w:pos="0"/>
        <w:tab w:val="left" w:pos="142"/>
        <w:tab w:val="center" w:pos="6660"/>
      </w:tabs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780651" wp14:editId="2FCE9573">
          <wp:simplePos x="0" y="0"/>
          <wp:positionH relativeFrom="column">
            <wp:posOffset>6256264</wp:posOffset>
          </wp:positionH>
          <wp:positionV relativeFrom="paragraph">
            <wp:posOffset>-368642</wp:posOffset>
          </wp:positionV>
          <wp:extent cx="527050" cy="527050"/>
          <wp:effectExtent l="0" t="0" r="6350" b="6350"/>
          <wp:wrapNone/>
          <wp:docPr id="246" name="Рисунок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52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504F5"/>
    <w:multiLevelType w:val="hybridMultilevel"/>
    <w:tmpl w:val="39143E16"/>
    <w:lvl w:ilvl="0" w:tplc="520047CA">
      <w:start w:val="1"/>
      <w:numFmt w:val="decimal"/>
      <w:pStyle w:val="1"/>
      <w:lvlText w:val="Практическое упражнение №%1."/>
      <w:lvlJc w:val="left"/>
      <w:pPr>
        <w:ind w:left="5889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0195B"/>
    <w:multiLevelType w:val="hybridMultilevel"/>
    <w:tmpl w:val="7E669F0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43AAC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FFA523B"/>
    <w:multiLevelType w:val="hybridMultilevel"/>
    <w:tmpl w:val="D5C0BDA2"/>
    <w:lvl w:ilvl="0" w:tplc="9278953E">
      <w:start w:val="1"/>
      <w:numFmt w:val="decimal"/>
      <w:pStyle w:val="a"/>
      <w:lvlText w:val="%1.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EzM7Y0NTA2sjRR0lEKTi0uzszPAykwrgUAOBeDWiwAAAA="/>
  </w:docVars>
  <w:rsids>
    <w:rsidRoot w:val="00EB2B6C"/>
    <w:rsid w:val="0000020B"/>
    <w:rsid w:val="000004CA"/>
    <w:rsid w:val="00001815"/>
    <w:rsid w:val="00002145"/>
    <w:rsid w:val="0000521F"/>
    <w:rsid w:val="0000732E"/>
    <w:rsid w:val="00007EC5"/>
    <w:rsid w:val="00010BC9"/>
    <w:rsid w:val="00010C47"/>
    <w:rsid w:val="00011927"/>
    <w:rsid w:val="00011EEA"/>
    <w:rsid w:val="00014BB3"/>
    <w:rsid w:val="00015E26"/>
    <w:rsid w:val="00016B55"/>
    <w:rsid w:val="0002144F"/>
    <w:rsid w:val="00021BB8"/>
    <w:rsid w:val="00021ED6"/>
    <w:rsid w:val="00023B27"/>
    <w:rsid w:val="00024821"/>
    <w:rsid w:val="00025EDA"/>
    <w:rsid w:val="0002608D"/>
    <w:rsid w:val="0002632B"/>
    <w:rsid w:val="00026607"/>
    <w:rsid w:val="00027758"/>
    <w:rsid w:val="00032C41"/>
    <w:rsid w:val="00033C78"/>
    <w:rsid w:val="000363CE"/>
    <w:rsid w:val="00037AA3"/>
    <w:rsid w:val="00040275"/>
    <w:rsid w:val="000403C2"/>
    <w:rsid w:val="00040C88"/>
    <w:rsid w:val="000432B0"/>
    <w:rsid w:val="00045989"/>
    <w:rsid w:val="00053CC6"/>
    <w:rsid w:val="00053DE8"/>
    <w:rsid w:val="000558DE"/>
    <w:rsid w:val="00062B79"/>
    <w:rsid w:val="000631A4"/>
    <w:rsid w:val="00065C2C"/>
    <w:rsid w:val="00067662"/>
    <w:rsid w:val="00067A44"/>
    <w:rsid w:val="00071BF7"/>
    <w:rsid w:val="00072E33"/>
    <w:rsid w:val="00074325"/>
    <w:rsid w:val="0007750A"/>
    <w:rsid w:val="00077577"/>
    <w:rsid w:val="00077A39"/>
    <w:rsid w:val="00081B9F"/>
    <w:rsid w:val="00087DE1"/>
    <w:rsid w:val="00091048"/>
    <w:rsid w:val="00091255"/>
    <w:rsid w:val="00091ED0"/>
    <w:rsid w:val="000921AC"/>
    <w:rsid w:val="00092948"/>
    <w:rsid w:val="00092A44"/>
    <w:rsid w:val="00092E3B"/>
    <w:rsid w:val="00094D5E"/>
    <w:rsid w:val="000A096F"/>
    <w:rsid w:val="000A0D3B"/>
    <w:rsid w:val="000A571F"/>
    <w:rsid w:val="000B0D11"/>
    <w:rsid w:val="000B1C14"/>
    <w:rsid w:val="000C0082"/>
    <w:rsid w:val="000C1828"/>
    <w:rsid w:val="000C1C7E"/>
    <w:rsid w:val="000C1D95"/>
    <w:rsid w:val="000C2008"/>
    <w:rsid w:val="000C2ED0"/>
    <w:rsid w:val="000C4072"/>
    <w:rsid w:val="000C4A65"/>
    <w:rsid w:val="000C5077"/>
    <w:rsid w:val="000C71AF"/>
    <w:rsid w:val="000D2303"/>
    <w:rsid w:val="000D25FE"/>
    <w:rsid w:val="000D3F0C"/>
    <w:rsid w:val="000E0541"/>
    <w:rsid w:val="000E0A68"/>
    <w:rsid w:val="000E0E91"/>
    <w:rsid w:val="000E2BB8"/>
    <w:rsid w:val="000E3E0B"/>
    <w:rsid w:val="000E7DFD"/>
    <w:rsid w:val="000F042B"/>
    <w:rsid w:val="000F3FA9"/>
    <w:rsid w:val="000F58F2"/>
    <w:rsid w:val="000F7559"/>
    <w:rsid w:val="000F7F13"/>
    <w:rsid w:val="00105B7D"/>
    <w:rsid w:val="001070CC"/>
    <w:rsid w:val="00110303"/>
    <w:rsid w:val="0011060A"/>
    <w:rsid w:val="00112EC3"/>
    <w:rsid w:val="00114DF3"/>
    <w:rsid w:val="001155B8"/>
    <w:rsid w:val="0011576A"/>
    <w:rsid w:val="00117545"/>
    <w:rsid w:val="00117FD5"/>
    <w:rsid w:val="00120A09"/>
    <w:rsid w:val="0012243C"/>
    <w:rsid w:val="001231C8"/>
    <w:rsid w:val="00124835"/>
    <w:rsid w:val="00124A03"/>
    <w:rsid w:val="00125088"/>
    <w:rsid w:val="001250A0"/>
    <w:rsid w:val="00125F3E"/>
    <w:rsid w:val="0012620C"/>
    <w:rsid w:val="0013170D"/>
    <w:rsid w:val="00132D1E"/>
    <w:rsid w:val="0013361E"/>
    <w:rsid w:val="00134681"/>
    <w:rsid w:val="001353F1"/>
    <w:rsid w:val="00135426"/>
    <w:rsid w:val="00135FF4"/>
    <w:rsid w:val="00136BF7"/>
    <w:rsid w:val="00141258"/>
    <w:rsid w:val="00144F07"/>
    <w:rsid w:val="00145335"/>
    <w:rsid w:val="00150281"/>
    <w:rsid w:val="00150CA0"/>
    <w:rsid w:val="00153354"/>
    <w:rsid w:val="001540A5"/>
    <w:rsid w:val="00154189"/>
    <w:rsid w:val="00156469"/>
    <w:rsid w:val="001565EA"/>
    <w:rsid w:val="00157C7F"/>
    <w:rsid w:val="00160677"/>
    <w:rsid w:val="0016692F"/>
    <w:rsid w:val="00171C81"/>
    <w:rsid w:val="00180AA2"/>
    <w:rsid w:val="00181748"/>
    <w:rsid w:val="001840E7"/>
    <w:rsid w:val="00184454"/>
    <w:rsid w:val="00184DEA"/>
    <w:rsid w:val="00185525"/>
    <w:rsid w:val="00185632"/>
    <w:rsid w:val="001872FF"/>
    <w:rsid w:val="00190090"/>
    <w:rsid w:val="00192F9F"/>
    <w:rsid w:val="00193AE5"/>
    <w:rsid w:val="00194D56"/>
    <w:rsid w:val="00197E9E"/>
    <w:rsid w:val="001A256A"/>
    <w:rsid w:val="001A2C90"/>
    <w:rsid w:val="001A2FCA"/>
    <w:rsid w:val="001A411B"/>
    <w:rsid w:val="001A45D3"/>
    <w:rsid w:val="001A54AF"/>
    <w:rsid w:val="001A57A2"/>
    <w:rsid w:val="001A5BC1"/>
    <w:rsid w:val="001A680B"/>
    <w:rsid w:val="001A7455"/>
    <w:rsid w:val="001B0F1C"/>
    <w:rsid w:val="001B1FD9"/>
    <w:rsid w:val="001B2F65"/>
    <w:rsid w:val="001B3F4E"/>
    <w:rsid w:val="001B4CDD"/>
    <w:rsid w:val="001B61AB"/>
    <w:rsid w:val="001C145C"/>
    <w:rsid w:val="001C4B74"/>
    <w:rsid w:val="001C4C41"/>
    <w:rsid w:val="001C52B2"/>
    <w:rsid w:val="001C6E9A"/>
    <w:rsid w:val="001C7653"/>
    <w:rsid w:val="001C7CB0"/>
    <w:rsid w:val="001D13ED"/>
    <w:rsid w:val="001D1400"/>
    <w:rsid w:val="001D53A8"/>
    <w:rsid w:val="001E14BD"/>
    <w:rsid w:val="001E28E2"/>
    <w:rsid w:val="001E2DED"/>
    <w:rsid w:val="001E3240"/>
    <w:rsid w:val="001E3857"/>
    <w:rsid w:val="001E3E9F"/>
    <w:rsid w:val="001E6998"/>
    <w:rsid w:val="001F182B"/>
    <w:rsid w:val="001F22EB"/>
    <w:rsid w:val="001F3429"/>
    <w:rsid w:val="001F5E2C"/>
    <w:rsid w:val="001F7804"/>
    <w:rsid w:val="0020296F"/>
    <w:rsid w:val="002068D3"/>
    <w:rsid w:val="00206FC0"/>
    <w:rsid w:val="002103C8"/>
    <w:rsid w:val="00212264"/>
    <w:rsid w:val="00213337"/>
    <w:rsid w:val="00215AC1"/>
    <w:rsid w:val="0021687D"/>
    <w:rsid w:val="00216BA7"/>
    <w:rsid w:val="002200A1"/>
    <w:rsid w:val="00220779"/>
    <w:rsid w:val="00220D79"/>
    <w:rsid w:val="00222475"/>
    <w:rsid w:val="002239D1"/>
    <w:rsid w:val="0022419F"/>
    <w:rsid w:val="002276DC"/>
    <w:rsid w:val="00236D13"/>
    <w:rsid w:val="00237EDB"/>
    <w:rsid w:val="002403A8"/>
    <w:rsid w:val="002412B9"/>
    <w:rsid w:val="00241AD2"/>
    <w:rsid w:val="00242929"/>
    <w:rsid w:val="0024568A"/>
    <w:rsid w:val="00245DB2"/>
    <w:rsid w:val="00246D0E"/>
    <w:rsid w:val="00247DF5"/>
    <w:rsid w:val="00252647"/>
    <w:rsid w:val="002541FB"/>
    <w:rsid w:val="00254E4F"/>
    <w:rsid w:val="00254F05"/>
    <w:rsid w:val="002573A6"/>
    <w:rsid w:val="00261808"/>
    <w:rsid w:val="00263F4D"/>
    <w:rsid w:val="0026689A"/>
    <w:rsid w:val="00267A7B"/>
    <w:rsid w:val="00267CC0"/>
    <w:rsid w:val="00271C88"/>
    <w:rsid w:val="0027245C"/>
    <w:rsid w:val="0027366F"/>
    <w:rsid w:val="00273750"/>
    <w:rsid w:val="0027393A"/>
    <w:rsid w:val="00273BCD"/>
    <w:rsid w:val="00275617"/>
    <w:rsid w:val="00282883"/>
    <w:rsid w:val="00283E43"/>
    <w:rsid w:val="002846E7"/>
    <w:rsid w:val="002852F7"/>
    <w:rsid w:val="00287AC8"/>
    <w:rsid w:val="00291AB5"/>
    <w:rsid w:val="00293F47"/>
    <w:rsid w:val="0029598E"/>
    <w:rsid w:val="00295A30"/>
    <w:rsid w:val="002A03F2"/>
    <w:rsid w:val="002A481A"/>
    <w:rsid w:val="002A4E2B"/>
    <w:rsid w:val="002A5BE5"/>
    <w:rsid w:val="002A6C1F"/>
    <w:rsid w:val="002A7904"/>
    <w:rsid w:val="002B268C"/>
    <w:rsid w:val="002B3B7C"/>
    <w:rsid w:val="002B441B"/>
    <w:rsid w:val="002B611F"/>
    <w:rsid w:val="002B6CC0"/>
    <w:rsid w:val="002B75AE"/>
    <w:rsid w:val="002B7D05"/>
    <w:rsid w:val="002C0B44"/>
    <w:rsid w:val="002C40D9"/>
    <w:rsid w:val="002C7936"/>
    <w:rsid w:val="002D1869"/>
    <w:rsid w:val="002D4619"/>
    <w:rsid w:val="002D5F0B"/>
    <w:rsid w:val="002D6E7D"/>
    <w:rsid w:val="002E06DF"/>
    <w:rsid w:val="002E14E6"/>
    <w:rsid w:val="002E223C"/>
    <w:rsid w:val="002E3C21"/>
    <w:rsid w:val="002E772A"/>
    <w:rsid w:val="002E7764"/>
    <w:rsid w:val="002F5373"/>
    <w:rsid w:val="00303E2E"/>
    <w:rsid w:val="0030574A"/>
    <w:rsid w:val="0030783C"/>
    <w:rsid w:val="00307E8E"/>
    <w:rsid w:val="00310B0C"/>
    <w:rsid w:val="003121DD"/>
    <w:rsid w:val="00313A65"/>
    <w:rsid w:val="003141F7"/>
    <w:rsid w:val="00315F59"/>
    <w:rsid w:val="00316E4F"/>
    <w:rsid w:val="00317548"/>
    <w:rsid w:val="003201F3"/>
    <w:rsid w:val="00320B83"/>
    <w:rsid w:val="00322A2A"/>
    <w:rsid w:val="00324EF0"/>
    <w:rsid w:val="00330E53"/>
    <w:rsid w:val="00330E67"/>
    <w:rsid w:val="00331E9E"/>
    <w:rsid w:val="003321A5"/>
    <w:rsid w:val="003346A7"/>
    <w:rsid w:val="00336812"/>
    <w:rsid w:val="003369EE"/>
    <w:rsid w:val="003401B9"/>
    <w:rsid w:val="003428F6"/>
    <w:rsid w:val="003430DF"/>
    <w:rsid w:val="00345A45"/>
    <w:rsid w:val="00346246"/>
    <w:rsid w:val="00347521"/>
    <w:rsid w:val="00347A28"/>
    <w:rsid w:val="00350ACC"/>
    <w:rsid w:val="00353105"/>
    <w:rsid w:val="00353E70"/>
    <w:rsid w:val="00354899"/>
    <w:rsid w:val="0035562D"/>
    <w:rsid w:val="00355633"/>
    <w:rsid w:val="003558EB"/>
    <w:rsid w:val="00357193"/>
    <w:rsid w:val="00357A07"/>
    <w:rsid w:val="00360132"/>
    <w:rsid w:val="00360BF6"/>
    <w:rsid w:val="0036194A"/>
    <w:rsid w:val="00363696"/>
    <w:rsid w:val="00367B19"/>
    <w:rsid w:val="003762F2"/>
    <w:rsid w:val="00381ECD"/>
    <w:rsid w:val="0038224F"/>
    <w:rsid w:val="00383E71"/>
    <w:rsid w:val="003850BD"/>
    <w:rsid w:val="003865AA"/>
    <w:rsid w:val="00392EFB"/>
    <w:rsid w:val="003931CD"/>
    <w:rsid w:val="003A045C"/>
    <w:rsid w:val="003A2FBD"/>
    <w:rsid w:val="003A6A63"/>
    <w:rsid w:val="003A770D"/>
    <w:rsid w:val="003A7D3F"/>
    <w:rsid w:val="003B09EB"/>
    <w:rsid w:val="003B2054"/>
    <w:rsid w:val="003B38A0"/>
    <w:rsid w:val="003B3C98"/>
    <w:rsid w:val="003B41E8"/>
    <w:rsid w:val="003B52BD"/>
    <w:rsid w:val="003B6AF2"/>
    <w:rsid w:val="003C0BF5"/>
    <w:rsid w:val="003C0F37"/>
    <w:rsid w:val="003C1BB9"/>
    <w:rsid w:val="003C669C"/>
    <w:rsid w:val="003D00C7"/>
    <w:rsid w:val="003D26D6"/>
    <w:rsid w:val="003D4086"/>
    <w:rsid w:val="003D452B"/>
    <w:rsid w:val="003D45CD"/>
    <w:rsid w:val="003D491A"/>
    <w:rsid w:val="003D5A35"/>
    <w:rsid w:val="003D6A6C"/>
    <w:rsid w:val="003D7A46"/>
    <w:rsid w:val="003E0362"/>
    <w:rsid w:val="003E77F2"/>
    <w:rsid w:val="003E78B2"/>
    <w:rsid w:val="003F0FE3"/>
    <w:rsid w:val="003F1457"/>
    <w:rsid w:val="003F1993"/>
    <w:rsid w:val="003F19D9"/>
    <w:rsid w:val="003F21B0"/>
    <w:rsid w:val="003F23BC"/>
    <w:rsid w:val="003F23D8"/>
    <w:rsid w:val="003F4F3E"/>
    <w:rsid w:val="003F52AF"/>
    <w:rsid w:val="003F5BF2"/>
    <w:rsid w:val="003F63F3"/>
    <w:rsid w:val="003F66AD"/>
    <w:rsid w:val="003F7C7F"/>
    <w:rsid w:val="004001E1"/>
    <w:rsid w:val="0040132B"/>
    <w:rsid w:val="00401DC7"/>
    <w:rsid w:val="004025DD"/>
    <w:rsid w:val="00404907"/>
    <w:rsid w:val="00404B65"/>
    <w:rsid w:val="00404B6B"/>
    <w:rsid w:val="004055D0"/>
    <w:rsid w:val="00406D44"/>
    <w:rsid w:val="00406FF3"/>
    <w:rsid w:val="0041348A"/>
    <w:rsid w:val="00414F1A"/>
    <w:rsid w:val="00415C88"/>
    <w:rsid w:val="00416271"/>
    <w:rsid w:val="00416BD9"/>
    <w:rsid w:val="00416D34"/>
    <w:rsid w:val="00417FAE"/>
    <w:rsid w:val="00420BDE"/>
    <w:rsid w:val="004210B8"/>
    <w:rsid w:val="00421DCC"/>
    <w:rsid w:val="00421FF1"/>
    <w:rsid w:val="0042236B"/>
    <w:rsid w:val="00422B12"/>
    <w:rsid w:val="00424B94"/>
    <w:rsid w:val="0042536D"/>
    <w:rsid w:val="004259A0"/>
    <w:rsid w:val="00426484"/>
    <w:rsid w:val="00426A3D"/>
    <w:rsid w:val="00427571"/>
    <w:rsid w:val="00432ECB"/>
    <w:rsid w:val="00433EE9"/>
    <w:rsid w:val="00436669"/>
    <w:rsid w:val="00436882"/>
    <w:rsid w:val="00437202"/>
    <w:rsid w:val="004418DE"/>
    <w:rsid w:val="0044310F"/>
    <w:rsid w:val="00445DFF"/>
    <w:rsid w:val="004475ED"/>
    <w:rsid w:val="00450E10"/>
    <w:rsid w:val="00452542"/>
    <w:rsid w:val="00452BF8"/>
    <w:rsid w:val="00456BF0"/>
    <w:rsid w:val="00457C7E"/>
    <w:rsid w:val="00457DDF"/>
    <w:rsid w:val="00460280"/>
    <w:rsid w:val="004607A1"/>
    <w:rsid w:val="00462C07"/>
    <w:rsid w:val="00466425"/>
    <w:rsid w:val="004703B1"/>
    <w:rsid w:val="004733E6"/>
    <w:rsid w:val="00473AB4"/>
    <w:rsid w:val="004758E4"/>
    <w:rsid w:val="00481323"/>
    <w:rsid w:val="004838AC"/>
    <w:rsid w:val="0048537B"/>
    <w:rsid w:val="0048663D"/>
    <w:rsid w:val="0049106F"/>
    <w:rsid w:val="00492043"/>
    <w:rsid w:val="00493DC3"/>
    <w:rsid w:val="00493E79"/>
    <w:rsid w:val="00494213"/>
    <w:rsid w:val="004943C8"/>
    <w:rsid w:val="00497300"/>
    <w:rsid w:val="004A05A2"/>
    <w:rsid w:val="004A2758"/>
    <w:rsid w:val="004A4D0C"/>
    <w:rsid w:val="004A4F2E"/>
    <w:rsid w:val="004A4FA3"/>
    <w:rsid w:val="004A5C77"/>
    <w:rsid w:val="004B2753"/>
    <w:rsid w:val="004B4B35"/>
    <w:rsid w:val="004B5A60"/>
    <w:rsid w:val="004C0CA5"/>
    <w:rsid w:val="004C0D59"/>
    <w:rsid w:val="004C2B1D"/>
    <w:rsid w:val="004C6CC0"/>
    <w:rsid w:val="004D0901"/>
    <w:rsid w:val="004D155B"/>
    <w:rsid w:val="004D29C4"/>
    <w:rsid w:val="004D2BF6"/>
    <w:rsid w:val="004D34C2"/>
    <w:rsid w:val="004D4287"/>
    <w:rsid w:val="004D4A92"/>
    <w:rsid w:val="004E06C3"/>
    <w:rsid w:val="004E19A0"/>
    <w:rsid w:val="004E1A54"/>
    <w:rsid w:val="004E256F"/>
    <w:rsid w:val="004E2EA9"/>
    <w:rsid w:val="004E3FB3"/>
    <w:rsid w:val="004E606F"/>
    <w:rsid w:val="004E71F1"/>
    <w:rsid w:val="004F322F"/>
    <w:rsid w:val="004F3854"/>
    <w:rsid w:val="004F6050"/>
    <w:rsid w:val="004F660E"/>
    <w:rsid w:val="004F7FD7"/>
    <w:rsid w:val="005036A6"/>
    <w:rsid w:val="00503DA7"/>
    <w:rsid w:val="005040BF"/>
    <w:rsid w:val="00504EF8"/>
    <w:rsid w:val="00511449"/>
    <w:rsid w:val="00514512"/>
    <w:rsid w:val="0051532D"/>
    <w:rsid w:val="005160CD"/>
    <w:rsid w:val="00516F25"/>
    <w:rsid w:val="00522006"/>
    <w:rsid w:val="005220E4"/>
    <w:rsid w:val="00536F4C"/>
    <w:rsid w:val="00537D5F"/>
    <w:rsid w:val="005448F5"/>
    <w:rsid w:val="005460F4"/>
    <w:rsid w:val="00546E0E"/>
    <w:rsid w:val="005477B1"/>
    <w:rsid w:val="005478BD"/>
    <w:rsid w:val="00550ABD"/>
    <w:rsid w:val="00553D91"/>
    <w:rsid w:val="00555583"/>
    <w:rsid w:val="0055699D"/>
    <w:rsid w:val="0056242F"/>
    <w:rsid w:val="00562691"/>
    <w:rsid w:val="0056414E"/>
    <w:rsid w:val="005661EA"/>
    <w:rsid w:val="005662CC"/>
    <w:rsid w:val="00566369"/>
    <w:rsid w:val="005670A3"/>
    <w:rsid w:val="0056736A"/>
    <w:rsid w:val="005674B5"/>
    <w:rsid w:val="005723F6"/>
    <w:rsid w:val="00575637"/>
    <w:rsid w:val="0057685B"/>
    <w:rsid w:val="00581D74"/>
    <w:rsid w:val="00582653"/>
    <w:rsid w:val="005827A0"/>
    <w:rsid w:val="00583D96"/>
    <w:rsid w:val="00585276"/>
    <w:rsid w:val="00585C30"/>
    <w:rsid w:val="00587241"/>
    <w:rsid w:val="00587A2A"/>
    <w:rsid w:val="005901B7"/>
    <w:rsid w:val="0059053C"/>
    <w:rsid w:val="005913D3"/>
    <w:rsid w:val="00594A56"/>
    <w:rsid w:val="00595BCB"/>
    <w:rsid w:val="00595FA8"/>
    <w:rsid w:val="005977D5"/>
    <w:rsid w:val="00597AC6"/>
    <w:rsid w:val="005A07EC"/>
    <w:rsid w:val="005A0F81"/>
    <w:rsid w:val="005A1DD3"/>
    <w:rsid w:val="005A5A1D"/>
    <w:rsid w:val="005A5F17"/>
    <w:rsid w:val="005A6711"/>
    <w:rsid w:val="005B05CD"/>
    <w:rsid w:val="005B2AD4"/>
    <w:rsid w:val="005B674B"/>
    <w:rsid w:val="005C0499"/>
    <w:rsid w:val="005C24E2"/>
    <w:rsid w:val="005C3753"/>
    <w:rsid w:val="005C5040"/>
    <w:rsid w:val="005C568A"/>
    <w:rsid w:val="005C57F4"/>
    <w:rsid w:val="005D17B8"/>
    <w:rsid w:val="005D433E"/>
    <w:rsid w:val="005E03CC"/>
    <w:rsid w:val="005E06D3"/>
    <w:rsid w:val="005E11B7"/>
    <w:rsid w:val="005E1E28"/>
    <w:rsid w:val="005E25A6"/>
    <w:rsid w:val="005E2E27"/>
    <w:rsid w:val="005F302D"/>
    <w:rsid w:val="005F30A7"/>
    <w:rsid w:val="005F361E"/>
    <w:rsid w:val="005F49ED"/>
    <w:rsid w:val="005F5063"/>
    <w:rsid w:val="005F7A7B"/>
    <w:rsid w:val="00601199"/>
    <w:rsid w:val="0060124A"/>
    <w:rsid w:val="00601273"/>
    <w:rsid w:val="0060148E"/>
    <w:rsid w:val="00602591"/>
    <w:rsid w:val="006028B5"/>
    <w:rsid w:val="0060774F"/>
    <w:rsid w:val="00612D9F"/>
    <w:rsid w:val="00613B94"/>
    <w:rsid w:val="0061645B"/>
    <w:rsid w:val="006179A4"/>
    <w:rsid w:val="0062009F"/>
    <w:rsid w:val="0062607B"/>
    <w:rsid w:val="006266F9"/>
    <w:rsid w:val="00626807"/>
    <w:rsid w:val="00626810"/>
    <w:rsid w:val="006304B7"/>
    <w:rsid w:val="00632672"/>
    <w:rsid w:val="006326C0"/>
    <w:rsid w:val="0063360F"/>
    <w:rsid w:val="00633DB5"/>
    <w:rsid w:val="0063760F"/>
    <w:rsid w:val="006379F6"/>
    <w:rsid w:val="006403AF"/>
    <w:rsid w:val="0064122C"/>
    <w:rsid w:val="006420DE"/>
    <w:rsid w:val="006430EF"/>
    <w:rsid w:val="006442D1"/>
    <w:rsid w:val="0064487E"/>
    <w:rsid w:val="00647D40"/>
    <w:rsid w:val="00650B07"/>
    <w:rsid w:val="0065146F"/>
    <w:rsid w:val="0065198B"/>
    <w:rsid w:val="00655F6D"/>
    <w:rsid w:val="0065678F"/>
    <w:rsid w:val="006610EE"/>
    <w:rsid w:val="00661703"/>
    <w:rsid w:val="00662984"/>
    <w:rsid w:val="00663E9F"/>
    <w:rsid w:val="006648D8"/>
    <w:rsid w:val="00664A2B"/>
    <w:rsid w:val="00666509"/>
    <w:rsid w:val="00670A27"/>
    <w:rsid w:val="00671B83"/>
    <w:rsid w:val="00671E1E"/>
    <w:rsid w:val="0067293C"/>
    <w:rsid w:val="00672CAD"/>
    <w:rsid w:val="00673011"/>
    <w:rsid w:val="00674AE6"/>
    <w:rsid w:val="006926E9"/>
    <w:rsid w:val="006966EC"/>
    <w:rsid w:val="00696868"/>
    <w:rsid w:val="00696C9A"/>
    <w:rsid w:val="00697C95"/>
    <w:rsid w:val="006A0EEA"/>
    <w:rsid w:val="006A16EA"/>
    <w:rsid w:val="006A1F1B"/>
    <w:rsid w:val="006A20F8"/>
    <w:rsid w:val="006A2C60"/>
    <w:rsid w:val="006A31A0"/>
    <w:rsid w:val="006A4616"/>
    <w:rsid w:val="006A4B56"/>
    <w:rsid w:val="006A4B85"/>
    <w:rsid w:val="006A632F"/>
    <w:rsid w:val="006A6D63"/>
    <w:rsid w:val="006B250B"/>
    <w:rsid w:val="006B36C7"/>
    <w:rsid w:val="006B4237"/>
    <w:rsid w:val="006C06AF"/>
    <w:rsid w:val="006C167E"/>
    <w:rsid w:val="006C3332"/>
    <w:rsid w:val="006C6197"/>
    <w:rsid w:val="006D35B2"/>
    <w:rsid w:val="006D41B3"/>
    <w:rsid w:val="006D499D"/>
    <w:rsid w:val="006D558E"/>
    <w:rsid w:val="006D5AC4"/>
    <w:rsid w:val="006D6F0F"/>
    <w:rsid w:val="006D7C2B"/>
    <w:rsid w:val="006E5689"/>
    <w:rsid w:val="006E6000"/>
    <w:rsid w:val="006E6248"/>
    <w:rsid w:val="006F09FF"/>
    <w:rsid w:val="006F2F4F"/>
    <w:rsid w:val="006F3327"/>
    <w:rsid w:val="006F4FDC"/>
    <w:rsid w:val="006F677E"/>
    <w:rsid w:val="00703881"/>
    <w:rsid w:val="00704190"/>
    <w:rsid w:val="007051A9"/>
    <w:rsid w:val="007052E8"/>
    <w:rsid w:val="00705CF2"/>
    <w:rsid w:val="00706FC6"/>
    <w:rsid w:val="00711FC5"/>
    <w:rsid w:val="00713B9B"/>
    <w:rsid w:val="007143AB"/>
    <w:rsid w:val="00714928"/>
    <w:rsid w:val="00715614"/>
    <w:rsid w:val="00716DAE"/>
    <w:rsid w:val="0072195B"/>
    <w:rsid w:val="007229A9"/>
    <w:rsid w:val="00732CA1"/>
    <w:rsid w:val="00733A7D"/>
    <w:rsid w:val="00733BBA"/>
    <w:rsid w:val="00742A99"/>
    <w:rsid w:val="00742C6F"/>
    <w:rsid w:val="007464D4"/>
    <w:rsid w:val="00753243"/>
    <w:rsid w:val="00753EF9"/>
    <w:rsid w:val="007547C6"/>
    <w:rsid w:val="0075511E"/>
    <w:rsid w:val="00755768"/>
    <w:rsid w:val="007631C8"/>
    <w:rsid w:val="00763F66"/>
    <w:rsid w:val="00771F22"/>
    <w:rsid w:val="007721BB"/>
    <w:rsid w:val="00772B80"/>
    <w:rsid w:val="00774009"/>
    <w:rsid w:val="007740E5"/>
    <w:rsid w:val="007743CD"/>
    <w:rsid w:val="00774F72"/>
    <w:rsid w:val="0077643C"/>
    <w:rsid w:val="00777EB9"/>
    <w:rsid w:val="0078129F"/>
    <w:rsid w:val="007847D2"/>
    <w:rsid w:val="00785C9F"/>
    <w:rsid w:val="007870BB"/>
    <w:rsid w:val="00790E88"/>
    <w:rsid w:val="00791A2A"/>
    <w:rsid w:val="007926AF"/>
    <w:rsid w:val="007965B1"/>
    <w:rsid w:val="00797040"/>
    <w:rsid w:val="007A3AF6"/>
    <w:rsid w:val="007A4AC3"/>
    <w:rsid w:val="007A54F8"/>
    <w:rsid w:val="007B26D3"/>
    <w:rsid w:val="007B35FE"/>
    <w:rsid w:val="007B42EA"/>
    <w:rsid w:val="007B4631"/>
    <w:rsid w:val="007B5643"/>
    <w:rsid w:val="007C1A89"/>
    <w:rsid w:val="007C1B1E"/>
    <w:rsid w:val="007C1B8F"/>
    <w:rsid w:val="007D24AA"/>
    <w:rsid w:val="007D31C3"/>
    <w:rsid w:val="007D53A5"/>
    <w:rsid w:val="007D5F37"/>
    <w:rsid w:val="007D6621"/>
    <w:rsid w:val="007E008A"/>
    <w:rsid w:val="007E00B1"/>
    <w:rsid w:val="007E192A"/>
    <w:rsid w:val="007E222C"/>
    <w:rsid w:val="007E3F4D"/>
    <w:rsid w:val="007E418B"/>
    <w:rsid w:val="007E4A7D"/>
    <w:rsid w:val="007E4E71"/>
    <w:rsid w:val="007E530B"/>
    <w:rsid w:val="007E5C1C"/>
    <w:rsid w:val="007F35A3"/>
    <w:rsid w:val="007F3B97"/>
    <w:rsid w:val="007F42D6"/>
    <w:rsid w:val="007F6E1E"/>
    <w:rsid w:val="008009BF"/>
    <w:rsid w:val="008039E3"/>
    <w:rsid w:val="00805E7A"/>
    <w:rsid w:val="00807107"/>
    <w:rsid w:val="00810E1C"/>
    <w:rsid w:val="00811FF9"/>
    <w:rsid w:val="00814A45"/>
    <w:rsid w:val="00815125"/>
    <w:rsid w:val="00820CA7"/>
    <w:rsid w:val="00822763"/>
    <w:rsid w:val="00823386"/>
    <w:rsid w:val="0082384D"/>
    <w:rsid w:val="0082434F"/>
    <w:rsid w:val="00826424"/>
    <w:rsid w:val="0082769B"/>
    <w:rsid w:val="00831CF4"/>
    <w:rsid w:val="008344B3"/>
    <w:rsid w:val="008345B3"/>
    <w:rsid w:val="00834AEB"/>
    <w:rsid w:val="00836D92"/>
    <w:rsid w:val="00837652"/>
    <w:rsid w:val="008403D1"/>
    <w:rsid w:val="0084237B"/>
    <w:rsid w:val="0084310E"/>
    <w:rsid w:val="0084341D"/>
    <w:rsid w:val="008441A3"/>
    <w:rsid w:val="00844FD1"/>
    <w:rsid w:val="00847C9A"/>
    <w:rsid w:val="008531F2"/>
    <w:rsid w:val="00853408"/>
    <w:rsid w:val="00854356"/>
    <w:rsid w:val="0085488E"/>
    <w:rsid w:val="00856206"/>
    <w:rsid w:val="00861921"/>
    <w:rsid w:val="00861BCF"/>
    <w:rsid w:val="00861D6B"/>
    <w:rsid w:val="008627CA"/>
    <w:rsid w:val="00862982"/>
    <w:rsid w:val="0086338F"/>
    <w:rsid w:val="008643C8"/>
    <w:rsid w:val="00864ECE"/>
    <w:rsid w:val="008655B6"/>
    <w:rsid w:val="008667A8"/>
    <w:rsid w:val="00867B3F"/>
    <w:rsid w:val="00872363"/>
    <w:rsid w:val="00874518"/>
    <w:rsid w:val="0087652C"/>
    <w:rsid w:val="00876CB1"/>
    <w:rsid w:val="00880B71"/>
    <w:rsid w:val="008847E8"/>
    <w:rsid w:val="00885D43"/>
    <w:rsid w:val="00885D4D"/>
    <w:rsid w:val="00885DBD"/>
    <w:rsid w:val="008860FD"/>
    <w:rsid w:val="00891AD8"/>
    <w:rsid w:val="00892847"/>
    <w:rsid w:val="00892903"/>
    <w:rsid w:val="00896AC9"/>
    <w:rsid w:val="0089743E"/>
    <w:rsid w:val="008A2369"/>
    <w:rsid w:val="008A5822"/>
    <w:rsid w:val="008A6EAB"/>
    <w:rsid w:val="008B1A37"/>
    <w:rsid w:val="008B3540"/>
    <w:rsid w:val="008B58F1"/>
    <w:rsid w:val="008B707E"/>
    <w:rsid w:val="008C05AD"/>
    <w:rsid w:val="008C2329"/>
    <w:rsid w:val="008C4FE7"/>
    <w:rsid w:val="008C563A"/>
    <w:rsid w:val="008C7125"/>
    <w:rsid w:val="008D1D6A"/>
    <w:rsid w:val="008D6F74"/>
    <w:rsid w:val="008E01D2"/>
    <w:rsid w:val="008E076B"/>
    <w:rsid w:val="008E3AD5"/>
    <w:rsid w:val="008E4CC8"/>
    <w:rsid w:val="008E4CF0"/>
    <w:rsid w:val="008E5270"/>
    <w:rsid w:val="008E71CF"/>
    <w:rsid w:val="008F0837"/>
    <w:rsid w:val="008F19BA"/>
    <w:rsid w:val="008F1FD9"/>
    <w:rsid w:val="008F2279"/>
    <w:rsid w:val="008F2543"/>
    <w:rsid w:val="008F43A3"/>
    <w:rsid w:val="008F43F6"/>
    <w:rsid w:val="008F4C69"/>
    <w:rsid w:val="008F6F9E"/>
    <w:rsid w:val="008F76C1"/>
    <w:rsid w:val="009004B5"/>
    <w:rsid w:val="009024A8"/>
    <w:rsid w:val="00905A3B"/>
    <w:rsid w:val="00907DC4"/>
    <w:rsid w:val="00910774"/>
    <w:rsid w:val="00910A0D"/>
    <w:rsid w:val="00916A89"/>
    <w:rsid w:val="009215EE"/>
    <w:rsid w:val="00921F7C"/>
    <w:rsid w:val="0092238F"/>
    <w:rsid w:val="0092447C"/>
    <w:rsid w:val="009313FE"/>
    <w:rsid w:val="0093505E"/>
    <w:rsid w:val="009362A0"/>
    <w:rsid w:val="00936BF4"/>
    <w:rsid w:val="00942263"/>
    <w:rsid w:val="00942F0C"/>
    <w:rsid w:val="0094330A"/>
    <w:rsid w:val="00950E10"/>
    <w:rsid w:val="00951616"/>
    <w:rsid w:val="009523B8"/>
    <w:rsid w:val="009526A3"/>
    <w:rsid w:val="00953729"/>
    <w:rsid w:val="00954E7C"/>
    <w:rsid w:val="00960E56"/>
    <w:rsid w:val="009615AD"/>
    <w:rsid w:val="00961D85"/>
    <w:rsid w:val="00962690"/>
    <w:rsid w:val="00963455"/>
    <w:rsid w:val="0096443A"/>
    <w:rsid w:val="00964644"/>
    <w:rsid w:val="00965F25"/>
    <w:rsid w:val="00971D1C"/>
    <w:rsid w:val="00972765"/>
    <w:rsid w:val="00973492"/>
    <w:rsid w:val="00975350"/>
    <w:rsid w:val="00976170"/>
    <w:rsid w:val="00976317"/>
    <w:rsid w:val="00980015"/>
    <w:rsid w:val="00981558"/>
    <w:rsid w:val="00981F4A"/>
    <w:rsid w:val="009848C3"/>
    <w:rsid w:val="00985DCC"/>
    <w:rsid w:val="00986E38"/>
    <w:rsid w:val="00991968"/>
    <w:rsid w:val="00991E39"/>
    <w:rsid w:val="00992A33"/>
    <w:rsid w:val="00992E9C"/>
    <w:rsid w:val="00993677"/>
    <w:rsid w:val="00993E78"/>
    <w:rsid w:val="00994379"/>
    <w:rsid w:val="009977B5"/>
    <w:rsid w:val="00997FC5"/>
    <w:rsid w:val="009A0184"/>
    <w:rsid w:val="009A23B7"/>
    <w:rsid w:val="009A4051"/>
    <w:rsid w:val="009B21DA"/>
    <w:rsid w:val="009B3A35"/>
    <w:rsid w:val="009B3C93"/>
    <w:rsid w:val="009C04FB"/>
    <w:rsid w:val="009C255D"/>
    <w:rsid w:val="009C37FD"/>
    <w:rsid w:val="009C4172"/>
    <w:rsid w:val="009C5440"/>
    <w:rsid w:val="009D0F58"/>
    <w:rsid w:val="009D0F92"/>
    <w:rsid w:val="009D3A24"/>
    <w:rsid w:val="009D665D"/>
    <w:rsid w:val="009E0BD3"/>
    <w:rsid w:val="009E20CE"/>
    <w:rsid w:val="009E2440"/>
    <w:rsid w:val="009E3FA1"/>
    <w:rsid w:val="009E70A9"/>
    <w:rsid w:val="009F3832"/>
    <w:rsid w:val="009F4A34"/>
    <w:rsid w:val="009F52D8"/>
    <w:rsid w:val="009F562D"/>
    <w:rsid w:val="009F6BB4"/>
    <w:rsid w:val="00A022FE"/>
    <w:rsid w:val="00A0240B"/>
    <w:rsid w:val="00A075D8"/>
    <w:rsid w:val="00A11680"/>
    <w:rsid w:val="00A11824"/>
    <w:rsid w:val="00A11D57"/>
    <w:rsid w:val="00A1243F"/>
    <w:rsid w:val="00A127F4"/>
    <w:rsid w:val="00A14E11"/>
    <w:rsid w:val="00A166C5"/>
    <w:rsid w:val="00A20A67"/>
    <w:rsid w:val="00A21C61"/>
    <w:rsid w:val="00A22D8F"/>
    <w:rsid w:val="00A22FA0"/>
    <w:rsid w:val="00A2584B"/>
    <w:rsid w:val="00A26CE8"/>
    <w:rsid w:val="00A2774E"/>
    <w:rsid w:val="00A27C6F"/>
    <w:rsid w:val="00A35326"/>
    <w:rsid w:val="00A37860"/>
    <w:rsid w:val="00A40637"/>
    <w:rsid w:val="00A423A6"/>
    <w:rsid w:val="00A4324E"/>
    <w:rsid w:val="00A444CB"/>
    <w:rsid w:val="00A45033"/>
    <w:rsid w:val="00A46B2E"/>
    <w:rsid w:val="00A526C1"/>
    <w:rsid w:val="00A529FC"/>
    <w:rsid w:val="00A60EB4"/>
    <w:rsid w:val="00A61596"/>
    <w:rsid w:val="00A629DE"/>
    <w:rsid w:val="00A63124"/>
    <w:rsid w:val="00A65B54"/>
    <w:rsid w:val="00A662C0"/>
    <w:rsid w:val="00A66AEF"/>
    <w:rsid w:val="00A72730"/>
    <w:rsid w:val="00A73DDF"/>
    <w:rsid w:val="00A754E2"/>
    <w:rsid w:val="00A8153C"/>
    <w:rsid w:val="00A8197F"/>
    <w:rsid w:val="00A819C3"/>
    <w:rsid w:val="00A83507"/>
    <w:rsid w:val="00A83884"/>
    <w:rsid w:val="00A863A5"/>
    <w:rsid w:val="00A90D8B"/>
    <w:rsid w:val="00A911D1"/>
    <w:rsid w:val="00A91C77"/>
    <w:rsid w:val="00A92352"/>
    <w:rsid w:val="00A94F40"/>
    <w:rsid w:val="00A97792"/>
    <w:rsid w:val="00A9782D"/>
    <w:rsid w:val="00AA1339"/>
    <w:rsid w:val="00AA1C28"/>
    <w:rsid w:val="00AA4B72"/>
    <w:rsid w:val="00AA4E7E"/>
    <w:rsid w:val="00AA5763"/>
    <w:rsid w:val="00AA7F9D"/>
    <w:rsid w:val="00AB09F1"/>
    <w:rsid w:val="00AB18DA"/>
    <w:rsid w:val="00AB1A04"/>
    <w:rsid w:val="00AB2479"/>
    <w:rsid w:val="00AB369E"/>
    <w:rsid w:val="00AB44C9"/>
    <w:rsid w:val="00AB496D"/>
    <w:rsid w:val="00AB5561"/>
    <w:rsid w:val="00AB5761"/>
    <w:rsid w:val="00AB5FC1"/>
    <w:rsid w:val="00AB641B"/>
    <w:rsid w:val="00AB64FB"/>
    <w:rsid w:val="00AC1B14"/>
    <w:rsid w:val="00AC1B2D"/>
    <w:rsid w:val="00AC5143"/>
    <w:rsid w:val="00AC535E"/>
    <w:rsid w:val="00AC53EA"/>
    <w:rsid w:val="00AC70F2"/>
    <w:rsid w:val="00AD19EE"/>
    <w:rsid w:val="00AD3F67"/>
    <w:rsid w:val="00AD400F"/>
    <w:rsid w:val="00AD575F"/>
    <w:rsid w:val="00AD7AEB"/>
    <w:rsid w:val="00AE11D0"/>
    <w:rsid w:val="00AE2EF4"/>
    <w:rsid w:val="00AE3A68"/>
    <w:rsid w:val="00AE4EDA"/>
    <w:rsid w:val="00AE50EA"/>
    <w:rsid w:val="00AE6716"/>
    <w:rsid w:val="00AE7E8C"/>
    <w:rsid w:val="00AF0091"/>
    <w:rsid w:val="00AF5FC7"/>
    <w:rsid w:val="00B02613"/>
    <w:rsid w:val="00B03D78"/>
    <w:rsid w:val="00B05354"/>
    <w:rsid w:val="00B07C29"/>
    <w:rsid w:val="00B10245"/>
    <w:rsid w:val="00B103E7"/>
    <w:rsid w:val="00B11323"/>
    <w:rsid w:val="00B14987"/>
    <w:rsid w:val="00B14B35"/>
    <w:rsid w:val="00B153E2"/>
    <w:rsid w:val="00B16116"/>
    <w:rsid w:val="00B162A3"/>
    <w:rsid w:val="00B229DC"/>
    <w:rsid w:val="00B266F4"/>
    <w:rsid w:val="00B26BCD"/>
    <w:rsid w:val="00B27FE0"/>
    <w:rsid w:val="00B30273"/>
    <w:rsid w:val="00B30C0E"/>
    <w:rsid w:val="00B33BBF"/>
    <w:rsid w:val="00B349CD"/>
    <w:rsid w:val="00B34F8F"/>
    <w:rsid w:val="00B3531D"/>
    <w:rsid w:val="00B35743"/>
    <w:rsid w:val="00B37B00"/>
    <w:rsid w:val="00B41034"/>
    <w:rsid w:val="00B45C82"/>
    <w:rsid w:val="00B50390"/>
    <w:rsid w:val="00B51C4E"/>
    <w:rsid w:val="00B525FD"/>
    <w:rsid w:val="00B541B4"/>
    <w:rsid w:val="00B54AB7"/>
    <w:rsid w:val="00B57D83"/>
    <w:rsid w:val="00B600B0"/>
    <w:rsid w:val="00B60344"/>
    <w:rsid w:val="00B62602"/>
    <w:rsid w:val="00B6556D"/>
    <w:rsid w:val="00B67639"/>
    <w:rsid w:val="00B70291"/>
    <w:rsid w:val="00B7209F"/>
    <w:rsid w:val="00B736D0"/>
    <w:rsid w:val="00B90912"/>
    <w:rsid w:val="00B915E8"/>
    <w:rsid w:val="00B931E3"/>
    <w:rsid w:val="00B96C0D"/>
    <w:rsid w:val="00B96DC1"/>
    <w:rsid w:val="00B9747F"/>
    <w:rsid w:val="00B97492"/>
    <w:rsid w:val="00BA1B2B"/>
    <w:rsid w:val="00BA27A0"/>
    <w:rsid w:val="00BA2A7E"/>
    <w:rsid w:val="00BA449D"/>
    <w:rsid w:val="00BA48F8"/>
    <w:rsid w:val="00BA5108"/>
    <w:rsid w:val="00BA78DD"/>
    <w:rsid w:val="00BA7C09"/>
    <w:rsid w:val="00BB1674"/>
    <w:rsid w:val="00BB1AD8"/>
    <w:rsid w:val="00BB28CC"/>
    <w:rsid w:val="00BB383C"/>
    <w:rsid w:val="00BB3A2B"/>
    <w:rsid w:val="00BB5EF0"/>
    <w:rsid w:val="00BB7113"/>
    <w:rsid w:val="00BC2483"/>
    <w:rsid w:val="00BC4E4B"/>
    <w:rsid w:val="00BC7646"/>
    <w:rsid w:val="00BD0161"/>
    <w:rsid w:val="00BD04D9"/>
    <w:rsid w:val="00BD148C"/>
    <w:rsid w:val="00BD1E26"/>
    <w:rsid w:val="00BD4417"/>
    <w:rsid w:val="00BD51F4"/>
    <w:rsid w:val="00BD6BC0"/>
    <w:rsid w:val="00BD6BFC"/>
    <w:rsid w:val="00BD7E98"/>
    <w:rsid w:val="00BE13B5"/>
    <w:rsid w:val="00BE1C42"/>
    <w:rsid w:val="00BE4EF1"/>
    <w:rsid w:val="00BE6861"/>
    <w:rsid w:val="00BF027E"/>
    <w:rsid w:val="00BF13F5"/>
    <w:rsid w:val="00BF225A"/>
    <w:rsid w:val="00BF2C42"/>
    <w:rsid w:val="00C00B21"/>
    <w:rsid w:val="00C02514"/>
    <w:rsid w:val="00C0267D"/>
    <w:rsid w:val="00C04FE5"/>
    <w:rsid w:val="00C05296"/>
    <w:rsid w:val="00C06362"/>
    <w:rsid w:val="00C0669E"/>
    <w:rsid w:val="00C06D39"/>
    <w:rsid w:val="00C10351"/>
    <w:rsid w:val="00C129D1"/>
    <w:rsid w:val="00C136BB"/>
    <w:rsid w:val="00C13F10"/>
    <w:rsid w:val="00C1716D"/>
    <w:rsid w:val="00C176D5"/>
    <w:rsid w:val="00C20108"/>
    <w:rsid w:val="00C25099"/>
    <w:rsid w:val="00C250F6"/>
    <w:rsid w:val="00C2532F"/>
    <w:rsid w:val="00C25F24"/>
    <w:rsid w:val="00C300E2"/>
    <w:rsid w:val="00C308D7"/>
    <w:rsid w:val="00C318D9"/>
    <w:rsid w:val="00C31A0A"/>
    <w:rsid w:val="00C37973"/>
    <w:rsid w:val="00C4160F"/>
    <w:rsid w:val="00C418FD"/>
    <w:rsid w:val="00C46D06"/>
    <w:rsid w:val="00C4767F"/>
    <w:rsid w:val="00C47849"/>
    <w:rsid w:val="00C50FA8"/>
    <w:rsid w:val="00C50FAA"/>
    <w:rsid w:val="00C536A2"/>
    <w:rsid w:val="00C54596"/>
    <w:rsid w:val="00C5482B"/>
    <w:rsid w:val="00C565D6"/>
    <w:rsid w:val="00C60465"/>
    <w:rsid w:val="00C6090F"/>
    <w:rsid w:val="00C6096A"/>
    <w:rsid w:val="00C6319C"/>
    <w:rsid w:val="00C6406A"/>
    <w:rsid w:val="00C6674D"/>
    <w:rsid w:val="00C73762"/>
    <w:rsid w:val="00C80027"/>
    <w:rsid w:val="00C82C78"/>
    <w:rsid w:val="00C8469C"/>
    <w:rsid w:val="00C856AE"/>
    <w:rsid w:val="00C92E20"/>
    <w:rsid w:val="00C95C87"/>
    <w:rsid w:val="00CA12E6"/>
    <w:rsid w:val="00CA1F09"/>
    <w:rsid w:val="00CA3851"/>
    <w:rsid w:val="00CA779F"/>
    <w:rsid w:val="00CB5B1B"/>
    <w:rsid w:val="00CC053B"/>
    <w:rsid w:val="00CC2B76"/>
    <w:rsid w:val="00CC4136"/>
    <w:rsid w:val="00CC499C"/>
    <w:rsid w:val="00CC4DF7"/>
    <w:rsid w:val="00CC6747"/>
    <w:rsid w:val="00CD13BC"/>
    <w:rsid w:val="00CD1E77"/>
    <w:rsid w:val="00CD2148"/>
    <w:rsid w:val="00CD22B5"/>
    <w:rsid w:val="00CD2A20"/>
    <w:rsid w:val="00CD345B"/>
    <w:rsid w:val="00CD6357"/>
    <w:rsid w:val="00CD6A9F"/>
    <w:rsid w:val="00CE0E31"/>
    <w:rsid w:val="00CE20DA"/>
    <w:rsid w:val="00CE53E8"/>
    <w:rsid w:val="00CE54DC"/>
    <w:rsid w:val="00CE5B38"/>
    <w:rsid w:val="00CE5D53"/>
    <w:rsid w:val="00CE6667"/>
    <w:rsid w:val="00CF3EF1"/>
    <w:rsid w:val="00CF46BE"/>
    <w:rsid w:val="00CF6842"/>
    <w:rsid w:val="00D00769"/>
    <w:rsid w:val="00D014FA"/>
    <w:rsid w:val="00D02137"/>
    <w:rsid w:val="00D02EE3"/>
    <w:rsid w:val="00D10106"/>
    <w:rsid w:val="00D107DA"/>
    <w:rsid w:val="00D10D47"/>
    <w:rsid w:val="00D1244B"/>
    <w:rsid w:val="00D12E2E"/>
    <w:rsid w:val="00D12F73"/>
    <w:rsid w:val="00D220D3"/>
    <w:rsid w:val="00D24758"/>
    <w:rsid w:val="00D30ED2"/>
    <w:rsid w:val="00D32F08"/>
    <w:rsid w:val="00D34746"/>
    <w:rsid w:val="00D349EA"/>
    <w:rsid w:val="00D401B6"/>
    <w:rsid w:val="00D40FCA"/>
    <w:rsid w:val="00D4280B"/>
    <w:rsid w:val="00D44EE5"/>
    <w:rsid w:val="00D45835"/>
    <w:rsid w:val="00D45B58"/>
    <w:rsid w:val="00D5298D"/>
    <w:rsid w:val="00D538D0"/>
    <w:rsid w:val="00D54901"/>
    <w:rsid w:val="00D5629A"/>
    <w:rsid w:val="00D56453"/>
    <w:rsid w:val="00D628D1"/>
    <w:rsid w:val="00D630CA"/>
    <w:rsid w:val="00D654FB"/>
    <w:rsid w:val="00D656C4"/>
    <w:rsid w:val="00D65BB8"/>
    <w:rsid w:val="00D660F3"/>
    <w:rsid w:val="00D6628D"/>
    <w:rsid w:val="00D70414"/>
    <w:rsid w:val="00D7273E"/>
    <w:rsid w:val="00D77B03"/>
    <w:rsid w:val="00D826D5"/>
    <w:rsid w:val="00D82A86"/>
    <w:rsid w:val="00D8601B"/>
    <w:rsid w:val="00D870F7"/>
    <w:rsid w:val="00D927B1"/>
    <w:rsid w:val="00D936E4"/>
    <w:rsid w:val="00D93AF6"/>
    <w:rsid w:val="00D94FDE"/>
    <w:rsid w:val="00D95FBD"/>
    <w:rsid w:val="00D96786"/>
    <w:rsid w:val="00D969DC"/>
    <w:rsid w:val="00DA02D6"/>
    <w:rsid w:val="00DA3347"/>
    <w:rsid w:val="00DA768D"/>
    <w:rsid w:val="00DB4889"/>
    <w:rsid w:val="00DB7AC8"/>
    <w:rsid w:val="00DB7C1F"/>
    <w:rsid w:val="00DC07FA"/>
    <w:rsid w:val="00DC0C07"/>
    <w:rsid w:val="00DC0F5A"/>
    <w:rsid w:val="00DC0F8E"/>
    <w:rsid w:val="00DC2EEC"/>
    <w:rsid w:val="00DC3D43"/>
    <w:rsid w:val="00DC3D4C"/>
    <w:rsid w:val="00DC5CAF"/>
    <w:rsid w:val="00DC6F76"/>
    <w:rsid w:val="00DD3019"/>
    <w:rsid w:val="00DD65B0"/>
    <w:rsid w:val="00DD6866"/>
    <w:rsid w:val="00DD6A66"/>
    <w:rsid w:val="00DE0E6C"/>
    <w:rsid w:val="00DE0ED4"/>
    <w:rsid w:val="00DE0FB9"/>
    <w:rsid w:val="00DE1A5B"/>
    <w:rsid w:val="00DE231C"/>
    <w:rsid w:val="00DE3613"/>
    <w:rsid w:val="00DE6F79"/>
    <w:rsid w:val="00DE719D"/>
    <w:rsid w:val="00DE7B0D"/>
    <w:rsid w:val="00DF0E54"/>
    <w:rsid w:val="00DF4E17"/>
    <w:rsid w:val="00DF73C6"/>
    <w:rsid w:val="00DF75C4"/>
    <w:rsid w:val="00E10AD1"/>
    <w:rsid w:val="00E10B81"/>
    <w:rsid w:val="00E111AA"/>
    <w:rsid w:val="00E12FE7"/>
    <w:rsid w:val="00E155E6"/>
    <w:rsid w:val="00E15B5E"/>
    <w:rsid w:val="00E17006"/>
    <w:rsid w:val="00E208E1"/>
    <w:rsid w:val="00E216D8"/>
    <w:rsid w:val="00E22666"/>
    <w:rsid w:val="00E242D9"/>
    <w:rsid w:val="00E2764C"/>
    <w:rsid w:val="00E3028C"/>
    <w:rsid w:val="00E30818"/>
    <w:rsid w:val="00E318C7"/>
    <w:rsid w:val="00E328B1"/>
    <w:rsid w:val="00E32F8C"/>
    <w:rsid w:val="00E3763C"/>
    <w:rsid w:val="00E4270B"/>
    <w:rsid w:val="00E45723"/>
    <w:rsid w:val="00E51140"/>
    <w:rsid w:val="00E53207"/>
    <w:rsid w:val="00E537D5"/>
    <w:rsid w:val="00E53F02"/>
    <w:rsid w:val="00E54257"/>
    <w:rsid w:val="00E54AA7"/>
    <w:rsid w:val="00E56847"/>
    <w:rsid w:val="00E60434"/>
    <w:rsid w:val="00E60552"/>
    <w:rsid w:val="00E606C2"/>
    <w:rsid w:val="00E61686"/>
    <w:rsid w:val="00E62BB8"/>
    <w:rsid w:val="00E63B71"/>
    <w:rsid w:val="00E63F6B"/>
    <w:rsid w:val="00E64AAD"/>
    <w:rsid w:val="00E677FD"/>
    <w:rsid w:val="00E702F2"/>
    <w:rsid w:val="00E71265"/>
    <w:rsid w:val="00E71438"/>
    <w:rsid w:val="00E73E7F"/>
    <w:rsid w:val="00E747F1"/>
    <w:rsid w:val="00E76C9C"/>
    <w:rsid w:val="00E77375"/>
    <w:rsid w:val="00E81BB3"/>
    <w:rsid w:val="00E85479"/>
    <w:rsid w:val="00E87518"/>
    <w:rsid w:val="00E876E2"/>
    <w:rsid w:val="00E87E0D"/>
    <w:rsid w:val="00E906F6"/>
    <w:rsid w:val="00E909AA"/>
    <w:rsid w:val="00E91283"/>
    <w:rsid w:val="00E91E56"/>
    <w:rsid w:val="00E927BC"/>
    <w:rsid w:val="00E92C5E"/>
    <w:rsid w:val="00E93628"/>
    <w:rsid w:val="00E93E66"/>
    <w:rsid w:val="00E956DB"/>
    <w:rsid w:val="00E964E9"/>
    <w:rsid w:val="00EA1200"/>
    <w:rsid w:val="00EA1DEB"/>
    <w:rsid w:val="00EA1F06"/>
    <w:rsid w:val="00EA533C"/>
    <w:rsid w:val="00EA72D5"/>
    <w:rsid w:val="00EA7BA6"/>
    <w:rsid w:val="00EB036B"/>
    <w:rsid w:val="00EB0F4C"/>
    <w:rsid w:val="00EB23C8"/>
    <w:rsid w:val="00EB288C"/>
    <w:rsid w:val="00EB2B6C"/>
    <w:rsid w:val="00EB432D"/>
    <w:rsid w:val="00EB442A"/>
    <w:rsid w:val="00EB450D"/>
    <w:rsid w:val="00EB5F31"/>
    <w:rsid w:val="00EB7EAF"/>
    <w:rsid w:val="00EC0B22"/>
    <w:rsid w:val="00EC44D4"/>
    <w:rsid w:val="00EC503E"/>
    <w:rsid w:val="00EC6ADC"/>
    <w:rsid w:val="00EC74F8"/>
    <w:rsid w:val="00EC7567"/>
    <w:rsid w:val="00ED215D"/>
    <w:rsid w:val="00ED26E3"/>
    <w:rsid w:val="00ED323B"/>
    <w:rsid w:val="00ED3A0C"/>
    <w:rsid w:val="00ED4FF9"/>
    <w:rsid w:val="00ED5D83"/>
    <w:rsid w:val="00ED75E6"/>
    <w:rsid w:val="00EE0340"/>
    <w:rsid w:val="00EE11BE"/>
    <w:rsid w:val="00EE2146"/>
    <w:rsid w:val="00EE3700"/>
    <w:rsid w:val="00EE42BC"/>
    <w:rsid w:val="00EE4337"/>
    <w:rsid w:val="00EE49F1"/>
    <w:rsid w:val="00EE4DF5"/>
    <w:rsid w:val="00EE52DA"/>
    <w:rsid w:val="00EE56BA"/>
    <w:rsid w:val="00EE63A0"/>
    <w:rsid w:val="00EE71B2"/>
    <w:rsid w:val="00EF40B1"/>
    <w:rsid w:val="00EF4BFF"/>
    <w:rsid w:val="00EF5B4C"/>
    <w:rsid w:val="00EF7387"/>
    <w:rsid w:val="00EF7E45"/>
    <w:rsid w:val="00F011C5"/>
    <w:rsid w:val="00F015D9"/>
    <w:rsid w:val="00F033E6"/>
    <w:rsid w:val="00F114C7"/>
    <w:rsid w:val="00F145D7"/>
    <w:rsid w:val="00F14EEF"/>
    <w:rsid w:val="00F15650"/>
    <w:rsid w:val="00F15A73"/>
    <w:rsid w:val="00F15E95"/>
    <w:rsid w:val="00F17578"/>
    <w:rsid w:val="00F20D01"/>
    <w:rsid w:val="00F21818"/>
    <w:rsid w:val="00F228F0"/>
    <w:rsid w:val="00F24337"/>
    <w:rsid w:val="00F2510E"/>
    <w:rsid w:val="00F30957"/>
    <w:rsid w:val="00F3205B"/>
    <w:rsid w:val="00F34498"/>
    <w:rsid w:val="00F3638A"/>
    <w:rsid w:val="00F37481"/>
    <w:rsid w:val="00F37B86"/>
    <w:rsid w:val="00F40A57"/>
    <w:rsid w:val="00F41901"/>
    <w:rsid w:val="00F4523C"/>
    <w:rsid w:val="00F46AB4"/>
    <w:rsid w:val="00F51DC6"/>
    <w:rsid w:val="00F51EFC"/>
    <w:rsid w:val="00F53283"/>
    <w:rsid w:val="00F54258"/>
    <w:rsid w:val="00F54EA7"/>
    <w:rsid w:val="00F56322"/>
    <w:rsid w:val="00F56601"/>
    <w:rsid w:val="00F57159"/>
    <w:rsid w:val="00F572E8"/>
    <w:rsid w:val="00F578A7"/>
    <w:rsid w:val="00F60359"/>
    <w:rsid w:val="00F60FF9"/>
    <w:rsid w:val="00F61237"/>
    <w:rsid w:val="00F633C9"/>
    <w:rsid w:val="00F663B6"/>
    <w:rsid w:val="00F66A9E"/>
    <w:rsid w:val="00F73C23"/>
    <w:rsid w:val="00F76A54"/>
    <w:rsid w:val="00F774E4"/>
    <w:rsid w:val="00F805A8"/>
    <w:rsid w:val="00F81739"/>
    <w:rsid w:val="00F822A4"/>
    <w:rsid w:val="00F8257D"/>
    <w:rsid w:val="00F82ED1"/>
    <w:rsid w:val="00F83B5D"/>
    <w:rsid w:val="00F87F84"/>
    <w:rsid w:val="00F92EA3"/>
    <w:rsid w:val="00F955A1"/>
    <w:rsid w:val="00F961C4"/>
    <w:rsid w:val="00F978B9"/>
    <w:rsid w:val="00FA7135"/>
    <w:rsid w:val="00FB0DF0"/>
    <w:rsid w:val="00FB0E9C"/>
    <w:rsid w:val="00FB2598"/>
    <w:rsid w:val="00FB378A"/>
    <w:rsid w:val="00FB3ED1"/>
    <w:rsid w:val="00FC3676"/>
    <w:rsid w:val="00FC56F3"/>
    <w:rsid w:val="00FC664B"/>
    <w:rsid w:val="00FC66F7"/>
    <w:rsid w:val="00FC6E96"/>
    <w:rsid w:val="00FD284A"/>
    <w:rsid w:val="00FD46FC"/>
    <w:rsid w:val="00FD4E51"/>
    <w:rsid w:val="00FD6D38"/>
    <w:rsid w:val="00FE0DD8"/>
    <w:rsid w:val="00FE1994"/>
    <w:rsid w:val="00FE2EBD"/>
    <w:rsid w:val="00FE6C62"/>
    <w:rsid w:val="00FF228A"/>
    <w:rsid w:val="00FF264A"/>
    <w:rsid w:val="00FF279C"/>
    <w:rsid w:val="00FF2C83"/>
    <w:rsid w:val="00FF4C7E"/>
    <w:rsid w:val="00FF7195"/>
    <w:rsid w:val="00FF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DEAF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DB7AC8"/>
    <w:rPr>
      <w:rFonts w:ascii="Arial" w:hAnsi="Arial"/>
      <w:sz w:val="24"/>
    </w:rPr>
  </w:style>
  <w:style w:type="paragraph" w:styleId="1">
    <w:name w:val="heading 1"/>
    <w:basedOn w:val="a0"/>
    <w:next w:val="a0"/>
    <w:link w:val="10"/>
    <w:qFormat/>
    <w:rsid w:val="00B229DC"/>
    <w:pPr>
      <w:keepNext/>
      <w:numPr>
        <w:numId w:val="1"/>
      </w:numPr>
      <w:spacing w:before="240" w:after="60"/>
      <w:ind w:left="284"/>
      <w:outlineLvl w:val="0"/>
    </w:pPr>
    <w:rPr>
      <w:b/>
      <w:sz w:val="32"/>
      <w:szCs w:val="32"/>
    </w:rPr>
  </w:style>
  <w:style w:type="paragraph" w:styleId="2">
    <w:name w:val="heading 2"/>
    <w:basedOn w:val="a0"/>
    <w:next w:val="a0"/>
    <w:uiPriority w:val="9"/>
    <w:qFormat/>
    <w:rsid w:val="0009294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qFormat/>
    <w:rsid w:val="00BA78DD"/>
    <w:pPr>
      <w:keepNext/>
      <w:spacing w:before="240" w:after="60"/>
      <w:outlineLvl w:val="2"/>
    </w:pPr>
    <w:rPr>
      <w:b/>
      <w:sz w:val="28"/>
    </w:rPr>
  </w:style>
  <w:style w:type="paragraph" w:styleId="4">
    <w:name w:val="heading 4"/>
    <w:basedOn w:val="a0"/>
    <w:next w:val="a0"/>
    <w:qFormat/>
    <w:rsid w:val="003931C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BD7E98"/>
    <w:pPr>
      <w:tabs>
        <w:tab w:val="center" w:pos="4677"/>
        <w:tab w:val="right" w:pos="9355"/>
      </w:tabs>
    </w:pPr>
  </w:style>
  <w:style w:type="paragraph" w:styleId="a5">
    <w:name w:val="footer"/>
    <w:basedOn w:val="a0"/>
    <w:link w:val="a6"/>
    <w:uiPriority w:val="99"/>
    <w:rsid w:val="00BD7E98"/>
    <w:pPr>
      <w:tabs>
        <w:tab w:val="center" w:pos="4677"/>
        <w:tab w:val="right" w:pos="9355"/>
      </w:tabs>
    </w:pPr>
  </w:style>
  <w:style w:type="character" w:styleId="a7">
    <w:name w:val="page number"/>
    <w:basedOn w:val="a1"/>
    <w:rsid w:val="00BD7E98"/>
  </w:style>
  <w:style w:type="paragraph" w:customStyle="1" w:styleId="21">
    <w:name w:val="Основной текст 21"/>
    <w:basedOn w:val="a0"/>
    <w:rsid w:val="00950E10"/>
  </w:style>
  <w:style w:type="table" w:styleId="a8">
    <w:name w:val="Table Grid"/>
    <w:basedOn w:val="a2"/>
    <w:uiPriority w:val="59"/>
    <w:rsid w:val="00950E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ody Text"/>
    <w:basedOn w:val="a0"/>
    <w:rsid w:val="00092948"/>
    <w:pPr>
      <w:jc w:val="center"/>
    </w:pPr>
  </w:style>
  <w:style w:type="paragraph" w:styleId="aa">
    <w:name w:val="Balloon Text"/>
    <w:basedOn w:val="a0"/>
    <w:semiHidden/>
    <w:rsid w:val="007F6E1E"/>
    <w:rPr>
      <w:rFonts w:ascii="Tahoma" w:hAnsi="Tahoma" w:cs="Tahoma"/>
      <w:sz w:val="16"/>
      <w:szCs w:val="16"/>
    </w:rPr>
  </w:style>
  <w:style w:type="character" w:styleId="ab">
    <w:name w:val="Hyperlink"/>
    <w:basedOn w:val="a1"/>
    <w:uiPriority w:val="99"/>
    <w:rsid w:val="00406D44"/>
    <w:rPr>
      <w:color w:val="0000FF"/>
      <w:u w:val="single"/>
    </w:rPr>
  </w:style>
  <w:style w:type="paragraph" w:styleId="11">
    <w:name w:val="toc 1"/>
    <w:basedOn w:val="a0"/>
    <w:next w:val="a0"/>
    <w:autoRedefine/>
    <w:uiPriority w:val="39"/>
    <w:rsid w:val="00A526C1"/>
    <w:pPr>
      <w:tabs>
        <w:tab w:val="left" w:pos="142"/>
        <w:tab w:val="right" w:leader="dot" w:pos="9911"/>
      </w:tabs>
      <w:spacing w:before="240" w:after="240"/>
    </w:pPr>
    <w:rPr>
      <w:b/>
      <w:bCs/>
      <w:caps/>
    </w:rPr>
  </w:style>
  <w:style w:type="paragraph" w:styleId="20">
    <w:name w:val="toc 2"/>
    <w:basedOn w:val="a0"/>
    <w:next w:val="a0"/>
    <w:autoRedefine/>
    <w:semiHidden/>
    <w:rsid w:val="00891AD8"/>
    <w:pPr>
      <w:ind w:left="200"/>
    </w:pPr>
    <w:rPr>
      <w:smallCaps/>
    </w:rPr>
  </w:style>
  <w:style w:type="paragraph" w:styleId="30">
    <w:name w:val="toc 3"/>
    <w:basedOn w:val="a0"/>
    <w:next w:val="a0"/>
    <w:autoRedefine/>
    <w:semiHidden/>
    <w:rsid w:val="00891AD8"/>
    <w:pPr>
      <w:ind w:left="400"/>
    </w:pPr>
    <w:rPr>
      <w:i/>
      <w:iCs/>
    </w:rPr>
  </w:style>
  <w:style w:type="paragraph" w:styleId="40">
    <w:name w:val="toc 4"/>
    <w:basedOn w:val="a0"/>
    <w:next w:val="a0"/>
    <w:autoRedefine/>
    <w:semiHidden/>
    <w:rsid w:val="00891AD8"/>
    <w:pPr>
      <w:ind w:left="600"/>
    </w:pPr>
    <w:rPr>
      <w:sz w:val="18"/>
      <w:szCs w:val="18"/>
    </w:rPr>
  </w:style>
  <w:style w:type="paragraph" w:styleId="5">
    <w:name w:val="toc 5"/>
    <w:basedOn w:val="a0"/>
    <w:next w:val="a0"/>
    <w:autoRedefine/>
    <w:semiHidden/>
    <w:rsid w:val="00891AD8"/>
    <w:pPr>
      <w:ind w:left="800"/>
    </w:pPr>
    <w:rPr>
      <w:sz w:val="18"/>
      <w:szCs w:val="18"/>
    </w:rPr>
  </w:style>
  <w:style w:type="paragraph" w:styleId="6">
    <w:name w:val="toc 6"/>
    <w:basedOn w:val="a0"/>
    <w:next w:val="a0"/>
    <w:autoRedefine/>
    <w:semiHidden/>
    <w:rsid w:val="00891AD8"/>
    <w:pPr>
      <w:ind w:left="1000"/>
    </w:pPr>
    <w:rPr>
      <w:sz w:val="18"/>
      <w:szCs w:val="18"/>
    </w:rPr>
  </w:style>
  <w:style w:type="paragraph" w:styleId="7">
    <w:name w:val="toc 7"/>
    <w:basedOn w:val="a0"/>
    <w:next w:val="a0"/>
    <w:autoRedefine/>
    <w:semiHidden/>
    <w:rsid w:val="00891AD8"/>
    <w:pPr>
      <w:ind w:left="1200"/>
    </w:pPr>
    <w:rPr>
      <w:sz w:val="18"/>
      <w:szCs w:val="18"/>
    </w:rPr>
  </w:style>
  <w:style w:type="paragraph" w:styleId="8">
    <w:name w:val="toc 8"/>
    <w:basedOn w:val="a0"/>
    <w:next w:val="a0"/>
    <w:autoRedefine/>
    <w:semiHidden/>
    <w:rsid w:val="00891AD8"/>
    <w:pPr>
      <w:ind w:left="1400"/>
    </w:pPr>
    <w:rPr>
      <w:sz w:val="18"/>
      <w:szCs w:val="18"/>
    </w:rPr>
  </w:style>
  <w:style w:type="paragraph" w:styleId="9">
    <w:name w:val="toc 9"/>
    <w:basedOn w:val="a0"/>
    <w:next w:val="a0"/>
    <w:autoRedefine/>
    <w:semiHidden/>
    <w:rsid w:val="00891AD8"/>
    <w:pPr>
      <w:ind w:left="1600"/>
    </w:pPr>
    <w:rPr>
      <w:sz w:val="18"/>
      <w:szCs w:val="18"/>
    </w:rPr>
  </w:style>
  <w:style w:type="character" w:styleId="ac">
    <w:name w:val="annotation reference"/>
    <w:basedOn w:val="a1"/>
    <w:semiHidden/>
    <w:rsid w:val="000D3F0C"/>
    <w:rPr>
      <w:sz w:val="16"/>
    </w:rPr>
  </w:style>
  <w:style w:type="paragraph" w:styleId="ad">
    <w:name w:val="annotation text"/>
    <w:basedOn w:val="a0"/>
    <w:link w:val="ae"/>
    <w:semiHidden/>
    <w:rsid w:val="000D3F0C"/>
  </w:style>
  <w:style w:type="paragraph" w:customStyle="1" w:styleId="50">
    <w:name w:val="çàãîëîâîê 5"/>
    <w:basedOn w:val="a0"/>
    <w:next w:val="a0"/>
    <w:rsid w:val="003931CD"/>
    <w:pPr>
      <w:keepNext/>
    </w:pPr>
    <w:rPr>
      <w:i/>
    </w:rPr>
  </w:style>
  <w:style w:type="paragraph" w:customStyle="1" w:styleId="40address">
    <w:name w:val="40 address"/>
    <w:basedOn w:val="a0"/>
    <w:rsid w:val="003931CD"/>
    <w:pPr>
      <w:widowControl w:val="0"/>
      <w:spacing w:after="180"/>
    </w:pPr>
    <w:rPr>
      <w:rFonts w:ascii="Palatino" w:hAnsi="Palatino"/>
    </w:rPr>
  </w:style>
  <w:style w:type="paragraph" w:styleId="af">
    <w:name w:val="footnote text"/>
    <w:basedOn w:val="a0"/>
    <w:semiHidden/>
    <w:rsid w:val="003931CD"/>
  </w:style>
  <w:style w:type="paragraph" w:customStyle="1" w:styleId="TOCBase">
    <w:name w:val="TOC Base"/>
    <w:basedOn w:val="a0"/>
    <w:rsid w:val="003931CD"/>
    <w:pPr>
      <w:tabs>
        <w:tab w:val="right" w:leader="dot" w:pos="6480"/>
      </w:tabs>
      <w:spacing w:before="20" w:after="240" w:line="240" w:lineRule="atLeast"/>
      <w:jc w:val="both"/>
    </w:pPr>
    <w:rPr>
      <w:sz w:val="22"/>
    </w:rPr>
  </w:style>
  <w:style w:type="paragraph" w:customStyle="1" w:styleId="xl25">
    <w:name w:val="xl25"/>
    <w:basedOn w:val="a0"/>
    <w:rsid w:val="003931CD"/>
    <w:pPr>
      <w:spacing w:before="100" w:beforeAutospacing="1" w:after="100" w:afterAutospacing="1"/>
      <w:textAlignment w:val="center"/>
    </w:pPr>
    <w:rPr>
      <w:rFonts w:ascii="Arial CYR" w:eastAsia="Arial Unicode MS" w:hAnsi="Arial CYR" w:cs="Arial CYR"/>
      <w:b/>
      <w:bCs/>
      <w:szCs w:val="24"/>
    </w:rPr>
  </w:style>
  <w:style w:type="paragraph" w:customStyle="1" w:styleId="41">
    <w:name w:val="çàãîëîâîê 4"/>
    <w:basedOn w:val="a0"/>
    <w:next w:val="a0"/>
    <w:rsid w:val="003931CD"/>
    <w:pPr>
      <w:keepNext/>
    </w:pPr>
  </w:style>
  <w:style w:type="paragraph" w:customStyle="1" w:styleId="xl39">
    <w:name w:val="xl39"/>
    <w:basedOn w:val="a0"/>
    <w:rsid w:val="00FB0DF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eastAsia="Arial Unicode MS" w:hAnsi="Arial CYR" w:cs="Arial CYR"/>
      <w:b/>
      <w:bCs/>
      <w:szCs w:val="24"/>
    </w:rPr>
  </w:style>
  <w:style w:type="paragraph" w:styleId="af0">
    <w:name w:val="caption"/>
    <w:basedOn w:val="a0"/>
    <w:next w:val="a0"/>
    <w:qFormat/>
    <w:rsid w:val="00FB0DF0"/>
    <w:pPr>
      <w:jc w:val="both"/>
    </w:pPr>
    <w:rPr>
      <w:b/>
      <w:bCs/>
      <w:i/>
      <w:iCs/>
      <w:szCs w:val="24"/>
    </w:rPr>
  </w:style>
  <w:style w:type="paragraph" w:customStyle="1" w:styleId="xl35">
    <w:name w:val="xl35"/>
    <w:basedOn w:val="a0"/>
    <w:rsid w:val="00FB0DF0"/>
    <w:pPr>
      <w:spacing w:before="100" w:beforeAutospacing="1" w:after="100" w:afterAutospacing="1"/>
    </w:pPr>
    <w:rPr>
      <w:rFonts w:ascii="Arial CYR" w:eastAsia="Arial Unicode MS" w:hAnsi="Arial CYR" w:cs="Arial CYR"/>
      <w:b/>
      <w:bCs/>
      <w:i/>
      <w:iCs/>
      <w:szCs w:val="24"/>
    </w:rPr>
  </w:style>
  <w:style w:type="paragraph" w:styleId="31">
    <w:name w:val="Body Text Indent 3"/>
    <w:basedOn w:val="a0"/>
    <w:rsid w:val="004B4B35"/>
    <w:pPr>
      <w:spacing w:after="120"/>
      <w:ind w:left="283"/>
    </w:pPr>
    <w:rPr>
      <w:sz w:val="16"/>
      <w:szCs w:val="16"/>
    </w:rPr>
  </w:style>
  <w:style w:type="paragraph" w:styleId="af1">
    <w:name w:val="Body Text Indent"/>
    <w:basedOn w:val="a0"/>
    <w:link w:val="af2"/>
    <w:uiPriority w:val="99"/>
    <w:semiHidden/>
    <w:unhideWhenUsed/>
    <w:rsid w:val="00B30C0E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semiHidden/>
    <w:rsid w:val="00B30C0E"/>
  </w:style>
  <w:style w:type="character" w:customStyle="1" w:styleId="a6">
    <w:name w:val="Нижний колонтитул Знак"/>
    <w:basedOn w:val="a1"/>
    <w:link w:val="a5"/>
    <w:uiPriority w:val="99"/>
    <w:rsid w:val="00F51EFC"/>
  </w:style>
  <w:style w:type="character" w:customStyle="1" w:styleId="10">
    <w:name w:val="Заголовок 1 Знак"/>
    <w:basedOn w:val="a1"/>
    <w:link w:val="1"/>
    <w:rsid w:val="00B229DC"/>
    <w:rPr>
      <w:rFonts w:ascii="Arial" w:hAnsi="Arial"/>
      <w:b/>
      <w:sz w:val="32"/>
      <w:szCs w:val="32"/>
    </w:rPr>
  </w:style>
  <w:style w:type="table" w:customStyle="1" w:styleId="-11">
    <w:name w:val="Таблица-сетка 1 светлая1"/>
    <w:basedOn w:val="a2"/>
    <w:uiPriority w:val="46"/>
    <w:rsid w:val="002B7D0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3">
    <w:name w:val="No Spacing"/>
    <w:link w:val="af4"/>
    <w:uiPriority w:val="1"/>
    <w:qFormat/>
    <w:rsid w:val="00836D92"/>
    <w:rPr>
      <w:rFonts w:asciiTheme="minorHAnsi" w:eastAsiaTheme="minorEastAsia" w:hAnsiTheme="minorHAnsi" w:cstheme="minorBidi"/>
      <w:sz w:val="22"/>
      <w:szCs w:val="22"/>
    </w:rPr>
  </w:style>
  <w:style w:type="character" w:customStyle="1" w:styleId="af4">
    <w:name w:val="Без интервала Знак"/>
    <w:basedOn w:val="a1"/>
    <w:link w:val="af3"/>
    <w:uiPriority w:val="1"/>
    <w:rsid w:val="00836D92"/>
    <w:rPr>
      <w:rFonts w:asciiTheme="minorHAnsi" w:eastAsiaTheme="minorEastAsia" w:hAnsiTheme="minorHAnsi" w:cstheme="minorBidi"/>
      <w:sz w:val="22"/>
      <w:szCs w:val="22"/>
    </w:rPr>
  </w:style>
  <w:style w:type="paragraph" w:customStyle="1" w:styleId="a">
    <w:name w:val="Нумерованный вопрос"/>
    <w:basedOn w:val="af5"/>
    <w:link w:val="af6"/>
    <w:qFormat/>
    <w:rsid w:val="00E17006"/>
    <w:pPr>
      <w:widowControl w:val="0"/>
      <w:numPr>
        <w:numId w:val="2"/>
      </w:numPr>
      <w:shd w:val="clear" w:color="auto" w:fill="FFFFFF"/>
      <w:tabs>
        <w:tab w:val="left" w:pos="709"/>
      </w:tabs>
      <w:autoSpaceDE w:val="0"/>
      <w:autoSpaceDN w:val="0"/>
      <w:adjustRightInd w:val="0"/>
      <w:spacing w:before="53" w:line="278" w:lineRule="exact"/>
      <w:ind w:left="567" w:right="-2" w:hanging="283"/>
      <w:jc w:val="both"/>
    </w:pPr>
    <w:rPr>
      <w:rFonts w:ascii="Times New Roman" w:hAnsi="Times New Roman"/>
      <w:spacing w:val="-2"/>
      <w:szCs w:val="24"/>
    </w:rPr>
  </w:style>
  <w:style w:type="paragraph" w:customStyle="1" w:styleId="af7">
    <w:name w:val="Нумеровання ответ"/>
    <w:basedOn w:val="a0"/>
    <w:qFormat/>
    <w:rsid w:val="00E17006"/>
    <w:pPr>
      <w:widowControl w:val="0"/>
      <w:shd w:val="clear" w:color="auto" w:fill="FFFFFF"/>
      <w:tabs>
        <w:tab w:val="left" w:pos="1066"/>
      </w:tabs>
      <w:autoSpaceDE w:val="0"/>
      <w:autoSpaceDN w:val="0"/>
      <w:adjustRightInd w:val="0"/>
      <w:spacing w:line="274" w:lineRule="exact"/>
      <w:ind w:left="706"/>
    </w:pPr>
    <w:rPr>
      <w:rFonts w:ascii="Times New Roman" w:hAnsi="Times New Roman"/>
      <w:szCs w:val="24"/>
    </w:rPr>
  </w:style>
  <w:style w:type="character" w:customStyle="1" w:styleId="af6">
    <w:name w:val="Нумерованный вопрос Знак"/>
    <w:basedOn w:val="a1"/>
    <w:link w:val="a"/>
    <w:rsid w:val="00E17006"/>
    <w:rPr>
      <w:spacing w:val="-2"/>
      <w:sz w:val="24"/>
      <w:szCs w:val="24"/>
      <w:shd w:val="clear" w:color="auto" w:fill="FFFFFF"/>
    </w:rPr>
  </w:style>
  <w:style w:type="paragraph" w:customStyle="1" w:styleId="af8">
    <w:name w:val="Вопросы и примеры к теме"/>
    <w:basedOn w:val="a0"/>
    <w:qFormat/>
    <w:rsid w:val="00E17006"/>
    <w:pPr>
      <w:widowControl w:val="0"/>
      <w:shd w:val="clear" w:color="auto" w:fill="FFFFFF"/>
      <w:autoSpaceDE w:val="0"/>
      <w:autoSpaceDN w:val="0"/>
      <w:adjustRightInd w:val="0"/>
      <w:spacing w:before="120" w:after="240" w:line="322" w:lineRule="exact"/>
      <w:ind w:left="6" w:right="1230"/>
    </w:pPr>
    <w:rPr>
      <w:rFonts w:cs="Arial"/>
      <w:b/>
      <w:bCs/>
      <w:spacing w:val="-14"/>
      <w:sz w:val="28"/>
      <w:szCs w:val="28"/>
    </w:rPr>
  </w:style>
  <w:style w:type="paragraph" w:styleId="af5">
    <w:name w:val="List Paragraph"/>
    <w:basedOn w:val="a0"/>
    <w:link w:val="af9"/>
    <w:uiPriority w:val="34"/>
    <w:qFormat/>
    <w:rsid w:val="00E17006"/>
    <w:pPr>
      <w:ind w:left="720"/>
      <w:contextualSpacing/>
    </w:pPr>
  </w:style>
  <w:style w:type="paragraph" w:styleId="afa">
    <w:name w:val="Subtitle"/>
    <w:basedOn w:val="a0"/>
    <w:next w:val="a0"/>
    <w:link w:val="afb"/>
    <w:uiPriority w:val="11"/>
    <w:qFormat/>
    <w:rsid w:val="00837652"/>
    <w:pPr>
      <w:tabs>
        <w:tab w:val="left" w:pos="567"/>
      </w:tabs>
      <w:spacing w:before="120"/>
    </w:pPr>
    <w:rPr>
      <w:rFonts w:asciiTheme="minorHAnsi" w:eastAsiaTheme="minorEastAsia" w:hAnsiTheme="minorHAnsi" w:cstheme="minorBidi"/>
      <w:spacing w:val="15"/>
      <w:szCs w:val="28"/>
      <w:lang w:eastAsia="en-US"/>
    </w:rPr>
  </w:style>
  <w:style w:type="character" w:customStyle="1" w:styleId="afb">
    <w:name w:val="Подзаголовок Знак"/>
    <w:basedOn w:val="a1"/>
    <w:link w:val="afa"/>
    <w:uiPriority w:val="11"/>
    <w:rsid w:val="00837652"/>
    <w:rPr>
      <w:rFonts w:asciiTheme="minorHAnsi" w:eastAsiaTheme="minorEastAsia" w:hAnsiTheme="minorHAnsi" w:cstheme="minorBidi"/>
      <w:spacing w:val="15"/>
      <w:sz w:val="24"/>
      <w:szCs w:val="28"/>
      <w:lang w:eastAsia="en-US"/>
    </w:rPr>
  </w:style>
  <w:style w:type="character" w:customStyle="1" w:styleId="af9">
    <w:name w:val="Абзац списка Знак"/>
    <w:basedOn w:val="a1"/>
    <w:link w:val="af5"/>
    <w:uiPriority w:val="34"/>
    <w:rsid w:val="00601273"/>
    <w:rPr>
      <w:rFonts w:ascii="Arial" w:hAnsi="Arial"/>
      <w:sz w:val="24"/>
    </w:rPr>
  </w:style>
  <w:style w:type="paragraph" w:styleId="afc">
    <w:name w:val="annotation subject"/>
    <w:basedOn w:val="ad"/>
    <w:next w:val="ad"/>
    <w:link w:val="afd"/>
    <w:uiPriority w:val="99"/>
    <w:semiHidden/>
    <w:unhideWhenUsed/>
    <w:rsid w:val="004943C8"/>
    <w:rPr>
      <w:b/>
      <w:bCs/>
      <w:sz w:val="20"/>
    </w:rPr>
  </w:style>
  <w:style w:type="character" w:customStyle="1" w:styleId="ae">
    <w:name w:val="Текст примечания Знак"/>
    <w:basedOn w:val="a1"/>
    <w:link w:val="ad"/>
    <w:semiHidden/>
    <w:rsid w:val="004943C8"/>
    <w:rPr>
      <w:rFonts w:ascii="Arial" w:hAnsi="Arial"/>
      <w:sz w:val="24"/>
    </w:rPr>
  </w:style>
  <w:style w:type="character" w:customStyle="1" w:styleId="afd">
    <w:name w:val="Тема примечания Знак"/>
    <w:basedOn w:val="ae"/>
    <w:link w:val="afc"/>
    <w:uiPriority w:val="99"/>
    <w:semiHidden/>
    <w:rsid w:val="004943C8"/>
    <w:rPr>
      <w:rFonts w:ascii="Arial" w:hAnsi="Arial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BE7B5A-6A91-4F5C-9DCF-0276CA663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29</CharactersWithSpaces>
  <SharedDoc>false</SharedDoc>
  <HLinks>
    <vt:vector size="48" baseType="variant"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857697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857696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857695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857694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857693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857692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857691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8576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05T11:25:00Z</dcterms:created>
  <dcterms:modified xsi:type="dcterms:W3CDTF">2021-12-08T07:35:00Z</dcterms:modified>
</cp:coreProperties>
</file>